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FBD5A" w14:textId="2A471AB0" w:rsidR="00F82421" w:rsidRPr="00A346D2" w:rsidRDefault="00D730A2" w:rsidP="00EB7100">
      <w:pPr>
        <w:spacing w:line="0" w:lineRule="atLeast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Emery</w:t>
      </w:r>
      <w:r w:rsidR="00AB5C6B" w:rsidRPr="00A346D2">
        <w:rPr>
          <w:rFonts w:ascii="Times New Roman" w:hAnsi="Times New Roman" w:cs="Times New Roman"/>
          <w:b/>
          <w:sz w:val="40"/>
          <w:szCs w:val="40"/>
        </w:rPr>
        <w:t xml:space="preserve"> Yu</w:t>
      </w:r>
    </w:p>
    <w:p w14:paraId="43918690" w14:textId="70E07F68" w:rsidR="00965047" w:rsidRDefault="006B2D36" w:rsidP="00F24000">
      <w:pPr>
        <w:spacing w:line="0" w:lineRule="atLeast"/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(858)263</w:t>
      </w:r>
      <w:r w:rsidR="00E6794C" w:rsidRPr="00E6794C">
        <w:rPr>
          <w:rFonts w:ascii="Times New Roman" w:hAnsi="Times New Roman" w:cs="Times New Roman" w:hint="eastAsia"/>
          <w:szCs w:val="21"/>
        </w:rPr>
        <w:t>-</w:t>
      </w:r>
      <w:r>
        <w:rPr>
          <w:rFonts w:ascii="Times New Roman" w:hAnsi="Times New Roman" w:cs="Times New Roman"/>
          <w:szCs w:val="21"/>
        </w:rPr>
        <w:t>9588</w:t>
      </w:r>
      <w:r w:rsidR="00E6794C" w:rsidRPr="00E6794C">
        <w:rPr>
          <w:rFonts w:ascii="Times New Roman" w:hAnsi="Times New Roman" w:cs="Times New Roman" w:hint="eastAsia"/>
          <w:szCs w:val="21"/>
        </w:rPr>
        <w:t xml:space="preserve"> </w:t>
      </w:r>
      <w:r w:rsidR="00E6794C">
        <w:rPr>
          <w:rFonts w:ascii="Times New Roman" w:hAnsi="Times New Roman" w:cs="Times New Roman" w:hint="eastAsia"/>
          <w:szCs w:val="21"/>
        </w:rPr>
        <w:t>|</w:t>
      </w:r>
      <w:r w:rsidR="00E6794C" w:rsidRPr="00E6794C">
        <w:rPr>
          <w:rFonts w:ascii="Times New Roman" w:hAnsi="Times New Roman" w:cs="Times New Roman" w:hint="eastAsia"/>
          <w:szCs w:val="21"/>
        </w:rPr>
        <w:t xml:space="preserve"> </w:t>
      </w:r>
      <w:r w:rsidR="00D730A2">
        <w:rPr>
          <w:rFonts w:ascii="Times New Roman" w:hAnsi="Times New Roman" w:cs="Times New Roman"/>
          <w:szCs w:val="21"/>
        </w:rPr>
        <w:t>emeryyu@g.ucla.edu</w:t>
      </w:r>
      <w:r w:rsidR="00F24000">
        <w:rPr>
          <w:rFonts w:ascii="Times New Roman" w:hAnsi="Times New Roman" w:cs="Times New Roman"/>
          <w:szCs w:val="21"/>
        </w:rPr>
        <w:t xml:space="preserve"> | </w:t>
      </w:r>
      <w:r w:rsidR="00173786" w:rsidRPr="00173786">
        <w:rPr>
          <w:rFonts w:ascii="Times New Roman" w:hAnsi="Times New Roman" w:cs="Times New Roman"/>
          <w:szCs w:val="21"/>
        </w:rPr>
        <w:t>https://emeryyu.github.io/</w:t>
      </w:r>
    </w:p>
    <w:p w14:paraId="7B008BCF" w14:textId="77777777" w:rsidR="00173786" w:rsidRPr="00173786" w:rsidRDefault="00173786" w:rsidP="00173786">
      <w:pPr>
        <w:spacing w:line="0" w:lineRule="atLeast"/>
        <w:jc w:val="center"/>
        <w:rPr>
          <w:rFonts w:ascii="Times New Roman" w:hAnsi="Times New Roman" w:cs="Times New Roman"/>
          <w:szCs w:val="21"/>
        </w:rPr>
      </w:pPr>
    </w:p>
    <w:p w14:paraId="06E5BF95" w14:textId="541733FA" w:rsidR="00C114A2" w:rsidRPr="00A32008" w:rsidRDefault="00FE3239" w:rsidP="00EB7100">
      <w:pPr>
        <w:spacing w:line="0" w:lineRule="atLeast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32008">
        <w:rPr>
          <w:rFonts w:ascii="Times New Roman" w:hAnsi="Times New Roman" w:cs="Times New Roman"/>
          <w:b/>
          <w:sz w:val="28"/>
          <w:szCs w:val="28"/>
          <w:u w:val="single"/>
        </w:rPr>
        <w:t>Education</w:t>
      </w:r>
      <w:r w:rsidR="00D53DE7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</w:t>
      </w:r>
      <w:r w:rsidR="00BA7C9D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            </w:t>
      </w:r>
      <w:r w:rsidR="00F1416E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                   </w:t>
      </w:r>
    </w:p>
    <w:p w14:paraId="30C60CDA" w14:textId="54B2E065" w:rsidR="00C645D2" w:rsidRPr="00E6794C" w:rsidRDefault="00FE3239" w:rsidP="00C645D2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 w:rsidRPr="00A32008">
        <w:rPr>
          <w:rFonts w:ascii="Times New Roman" w:hAnsi="Times New Roman" w:cs="Times New Roman"/>
          <w:b/>
          <w:szCs w:val="21"/>
        </w:rPr>
        <w:t xml:space="preserve">University of California, </w:t>
      </w:r>
      <w:r>
        <w:rPr>
          <w:rFonts w:ascii="Times New Roman" w:hAnsi="Times New Roman" w:cs="Times New Roman"/>
          <w:b/>
          <w:szCs w:val="21"/>
        </w:rPr>
        <w:t>Los Angeles</w:t>
      </w:r>
      <w:r w:rsidR="00B063AD">
        <w:rPr>
          <w:rFonts w:ascii="Times New Roman" w:hAnsi="Times New Roman" w:cs="Times New Roman"/>
          <w:b/>
          <w:szCs w:val="21"/>
        </w:rPr>
        <w:t xml:space="preserve"> </w:t>
      </w:r>
      <w:r w:rsidR="00B063AD" w:rsidRPr="00B063AD">
        <w:rPr>
          <w:rFonts w:ascii="Times New Roman" w:hAnsi="Times New Roman" w:cs="Times New Roman"/>
          <w:bCs/>
          <w:szCs w:val="21"/>
        </w:rPr>
        <w:t xml:space="preserve">- </w:t>
      </w:r>
      <w:r>
        <w:rPr>
          <w:rFonts w:ascii="Times New Roman" w:hAnsi="Times New Roman" w:cs="Times New Roman"/>
          <w:szCs w:val="21"/>
        </w:rPr>
        <w:t>Los Angeles</w:t>
      </w:r>
      <w:r w:rsidRPr="00A32008">
        <w:rPr>
          <w:rFonts w:ascii="Times New Roman" w:hAnsi="Times New Roman" w:cs="Times New Roman"/>
          <w:szCs w:val="21"/>
        </w:rPr>
        <w:t>, CA</w:t>
      </w:r>
      <w:r w:rsidR="006B65E2">
        <w:rPr>
          <w:rFonts w:ascii="Times New Roman" w:hAnsi="Times New Roman" w:cs="Times New Roman"/>
          <w:szCs w:val="21"/>
        </w:rPr>
        <w:t xml:space="preserve">                         </w:t>
      </w:r>
      <w:r w:rsidR="00E6794C">
        <w:rPr>
          <w:rFonts w:ascii="Times New Roman" w:hAnsi="Times New Roman" w:cs="Times New Roman"/>
          <w:szCs w:val="21"/>
        </w:rPr>
        <w:t xml:space="preserve">   </w:t>
      </w:r>
      <w:r w:rsidR="00E6794C">
        <w:rPr>
          <w:rFonts w:ascii="Times New Roman" w:hAnsi="Times New Roman" w:cs="Times New Roman"/>
          <w:kern w:val="0"/>
          <w:szCs w:val="21"/>
        </w:rPr>
        <w:t xml:space="preserve">September </w:t>
      </w:r>
      <w:r w:rsidR="00E6794C" w:rsidRPr="00A32008">
        <w:rPr>
          <w:rFonts w:ascii="Times New Roman" w:hAnsi="Times New Roman" w:cs="Times New Roman"/>
          <w:kern w:val="0"/>
          <w:szCs w:val="21"/>
        </w:rPr>
        <w:t>20</w:t>
      </w:r>
      <w:r w:rsidR="00E6794C">
        <w:rPr>
          <w:rFonts w:ascii="Times New Roman" w:hAnsi="Times New Roman" w:cs="Times New Roman"/>
          <w:kern w:val="0"/>
          <w:szCs w:val="21"/>
        </w:rPr>
        <w:t xml:space="preserve">20 – June </w:t>
      </w:r>
      <w:r w:rsidR="00E6794C" w:rsidRPr="00A32008">
        <w:rPr>
          <w:rFonts w:ascii="Times New Roman" w:hAnsi="Times New Roman" w:cs="Times New Roman"/>
          <w:kern w:val="0"/>
          <w:szCs w:val="21"/>
        </w:rPr>
        <w:t>20</w:t>
      </w:r>
      <w:r w:rsidR="00E6794C">
        <w:rPr>
          <w:rFonts w:ascii="Times New Roman" w:hAnsi="Times New Roman" w:cs="Times New Roman"/>
          <w:kern w:val="0"/>
          <w:szCs w:val="21"/>
        </w:rPr>
        <w:t>22</w:t>
      </w:r>
    </w:p>
    <w:p w14:paraId="38E7C948" w14:textId="06D6E77A" w:rsidR="00C645D2" w:rsidRPr="00887139" w:rsidRDefault="00FE3239" w:rsidP="00C645D2">
      <w:pPr>
        <w:spacing w:line="0" w:lineRule="atLeast"/>
        <w:jc w:val="left"/>
        <w:rPr>
          <w:rFonts w:ascii="Times New Roman" w:hAnsi="Times New Roman" w:cs="Times New Roman"/>
          <w:i/>
          <w:iCs/>
          <w:szCs w:val="21"/>
        </w:rPr>
      </w:pPr>
      <w:r w:rsidRPr="00887139">
        <w:rPr>
          <w:rFonts w:ascii="Times New Roman" w:hAnsi="Times New Roman" w:cs="Times New Roman"/>
          <w:i/>
          <w:iCs/>
          <w:szCs w:val="21"/>
        </w:rPr>
        <w:t xml:space="preserve">Bachelor of Science in Mathematics of Computation, </w:t>
      </w:r>
      <w:r w:rsidR="00E6794C" w:rsidRPr="00887139">
        <w:rPr>
          <w:rFonts w:ascii="Times New Roman" w:hAnsi="Times New Roman" w:cs="Times New Roman"/>
          <w:i/>
          <w:iCs/>
          <w:szCs w:val="21"/>
        </w:rPr>
        <w:t>Minor in Statistics</w:t>
      </w:r>
    </w:p>
    <w:p w14:paraId="38D5FE2A" w14:textId="7D7AD76F" w:rsidR="00C645D2" w:rsidRDefault="00FE3239" w:rsidP="00716213">
      <w:pPr>
        <w:spacing w:line="0" w:lineRule="atLeast"/>
        <w:rPr>
          <w:rFonts w:ascii="Times New Roman" w:hAnsi="Times New Roman" w:cs="Times New Roman"/>
          <w:bCs/>
          <w:szCs w:val="21"/>
        </w:rPr>
      </w:pPr>
      <w:r w:rsidRPr="00A32008">
        <w:rPr>
          <w:rFonts w:ascii="Times New Roman" w:hAnsi="Times New Roman" w:cs="Times New Roman"/>
          <w:bCs/>
          <w:szCs w:val="21"/>
        </w:rPr>
        <w:t>GPA: 3.98/4.0</w:t>
      </w:r>
    </w:p>
    <w:p w14:paraId="0383A271" w14:textId="700BCC7D" w:rsidR="00E6794C" w:rsidRDefault="00E6794C" w:rsidP="00E6794C">
      <w:pPr>
        <w:spacing w:line="0" w:lineRule="atLeas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Cs/>
          <w:szCs w:val="21"/>
        </w:rPr>
        <w:t xml:space="preserve">Honors: </w:t>
      </w:r>
      <w:r>
        <w:rPr>
          <w:rFonts w:ascii="Times New Roman" w:hAnsi="Times New Roman" w:cs="Times New Roman"/>
          <w:szCs w:val="21"/>
        </w:rPr>
        <w:t>Dean’s List, all quarters in attendance</w:t>
      </w:r>
    </w:p>
    <w:p w14:paraId="0FB0B958" w14:textId="794A6BAD" w:rsidR="00E6794C" w:rsidRDefault="00306137" w:rsidP="002B73B6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Relevant </w:t>
      </w:r>
      <w:r w:rsidR="00E6794C">
        <w:rPr>
          <w:rFonts w:ascii="Times New Roman" w:hAnsi="Times New Roman" w:cs="Times New Roman"/>
          <w:szCs w:val="21"/>
        </w:rPr>
        <w:t xml:space="preserve">Courses: </w:t>
      </w:r>
      <w:r w:rsidR="00E6794C" w:rsidRPr="00E6794C">
        <w:rPr>
          <w:rFonts w:ascii="Times New Roman" w:hAnsi="Times New Roman" w:cs="Times New Roman"/>
          <w:szCs w:val="21"/>
        </w:rPr>
        <w:t>Data Structures</w:t>
      </w:r>
      <w:r w:rsidR="00E6794C">
        <w:rPr>
          <w:rFonts w:ascii="Times New Roman" w:hAnsi="Times New Roman" w:cs="Times New Roman"/>
          <w:szCs w:val="21"/>
        </w:rPr>
        <w:t xml:space="preserve">, </w:t>
      </w:r>
      <w:r w:rsidR="00E6794C" w:rsidRPr="00E6794C">
        <w:rPr>
          <w:rFonts w:ascii="Times New Roman" w:hAnsi="Times New Roman" w:cs="Times New Roman"/>
          <w:szCs w:val="21"/>
        </w:rPr>
        <w:t xml:space="preserve">Algorithms, Object-Oriented Programming, Operating Systems, </w:t>
      </w:r>
      <w:r w:rsidR="005C2100">
        <w:rPr>
          <w:rFonts w:ascii="Times New Roman" w:hAnsi="Times New Roman" w:cs="Times New Roman"/>
          <w:szCs w:val="21"/>
        </w:rPr>
        <w:t>Network</w:t>
      </w:r>
      <w:r w:rsidR="0099298C">
        <w:rPr>
          <w:rFonts w:ascii="Times New Roman" w:hAnsi="Times New Roman" w:cs="Times New Roman"/>
          <w:szCs w:val="21"/>
        </w:rPr>
        <w:t>ing</w:t>
      </w:r>
      <w:r w:rsidR="002B73B6">
        <w:rPr>
          <w:rFonts w:ascii="Times New Roman" w:hAnsi="Times New Roman" w:cs="Times New Roman"/>
          <w:szCs w:val="21"/>
        </w:rPr>
        <w:t xml:space="preserve">, Databases, </w:t>
      </w:r>
      <w:r w:rsidR="00E6794C" w:rsidRPr="00E6794C">
        <w:rPr>
          <w:rFonts w:ascii="Times New Roman" w:hAnsi="Times New Roman" w:cs="Times New Roman"/>
          <w:szCs w:val="21"/>
        </w:rPr>
        <w:t>Software Construction, Computer Organization, Machine Learning, Probability</w:t>
      </w:r>
    </w:p>
    <w:p w14:paraId="67D6A6B3" w14:textId="77777777" w:rsidR="00C645D2" w:rsidRDefault="00C645D2" w:rsidP="00716213">
      <w:pPr>
        <w:spacing w:line="0" w:lineRule="atLeast"/>
        <w:rPr>
          <w:rFonts w:ascii="Times New Roman" w:hAnsi="Times New Roman" w:cs="Times New Roman"/>
          <w:b/>
          <w:szCs w:val="21"/>
        </w:rPr>
      </w:pPr>
    </w:p>
    <w:p w14:paraId="35757527" w14:textId="53EAC170" w:rsidR="005F4A93" w:rsidRPr="00E6794C" w:rsidRDefault="00FE3239" w:rsidP="00716213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 w:rsidRPr="00A32008">
        <w:rPr>
          <w:rFonts w:ascii="Times New Roman" w:hAnsi="Times New Roman" w:cs="Times New Roman"/>
          <w:b/>
          <w:szCs w:val="21"/>
        </w:rPr>
        <w:t>University of California, San Diego</w:t>
      </w:r>
      <w:r w:rsidR="00B063AD">
        <w:rPr>
          <w:rFonts w:ascii="Times New Roman" w:hAnsi="Times New Roman" w:cs="Times New Roman"/>
          <w:b/>
          <w:szCs w:val="21"/>
        </w:rPr>
        <w:t xml:space="preserve"> </w:t>
      </w:r>
      <w:r w:rsidR="00B063AD" w:rsidRPr="00B063AD">
        <w:rPr>
          <w:rFonts w:ascii="Times New Roman" w:hAnsi="Times New Roman" w:cs="Times New Roman"/>
          <w:bCs/>
          <w:szCs w:val="21"/>
        </w:rPr>
        <w:t xml:space="preserve">- </w:t>
      </w:r>
      <w:r w:rsidRPr="00A32008">
        <w:rPr>
          <w:rFonts w:ascii="Times New Roman" w:hAnsi="Times New Roman" w:cs="Times New Roman"/>
          <w:szCs w:val="21"/>
        </w:rPr>
        <w:t>La Jolla, CA</w:t>
      </w:r>
      <w:r w:rsidR="006B65E2">
        <w:rPr>
          <w:rFonts w:ascii="Times New Roman" w:hAnsi="Times New Roman" w:cs="Times New Roman"/>
          <w:szCs w:val="21"/>
        </w:rPr>
        <w:t xml:space="preserve"> </w:t>
      </w:r>
      <w:r w:rsidR="00E6794C">
        <w:rPr>
          <w:rFonts w:ascii="Times New Roman" w:hAnsi="Times New Roman" w:cs="Times New Roman"/>
          <w:szCs w:val="21"/>
        </w:rPr>
        <w:t xml:space="preserve">                           </w:t>
      </w:r>
      <w:r w:rsidR="00E6794C">
        <w:rPr>
          <w:rFonts w:ascii="Times New Roman" w:hAnsi="Times New Roman" w:cs="Times New Roman"/>
          <w:kern w:val="0"/>
          <w:szCs w:val="21"/>
        </w:rPr>
        <w:t xml:space="preserve">September </w:t>
      </w:r>
      <w:r w:rsidR="00E6794C" w:rsidRPr="00A32008">
        <w:rPr>
          <w:rFonts w:ascii="Times New Roman" w:hAnsi="Times New Roman" w:cs="Times New Roman"/>
          <w:kern w:val="0"/>
          <w:szCs w:val="21"/>
        </w:rPr>
        <w:t>20</w:t>
      </w:r>
      <w:r w:rsidR="00E6794C">
        <w:rPr>
          <w:rFonts w:ascii="Times New Roman" w:hAnsi="Times New Roman" w:cs="Times New Roman"/>
          <w:kern w:val="0"/>
          <w:szCs w:val="21"/>
        </w:rPr>
        <w:t xml:space="preserve">19 – September </w:t>
      </w:r>
      <w:r w:rsidR="00E6794C" w:rsidRPr="00A32008">
        <w:rPr>
          <w:rFonts w:ascii="Times New Roman" w:hAnsi="Times New Roman" w:cs="Times New Roman"/>
          <w:kern w:val="0"/>
          <w:szCs w:val="21"/>
        </w:rPr>
        <w:t>20</w:t>
      </w:r>
      <w:r w:rsidR="00E6794C">
        <w:rPr>
          <w:rFonts w:ascii="Times New Roman" w:hAnsi="Times New Roman" w:cs="Times New Roman"/>
          <w:kern w:val="0"/>
          <w:szCs w:val="21"/>
        </w:rPr>
        <w:t>20</w:t>
      </w:r>
    </w:p>
    <w:p w14:paraId="540139A9" w14:textId="6A7A3A8F" w:rsidR="001952A3" w:rsidRPr="00716213" w:rsidRDefault="00FE3239" w:rsidP="00A32008">
      <w:pPr>
        <w:spacing w:line="0" w:lineRule="atLeast"/>
        <w:jc w:val="left"/>
        <w:rPr>
          <w:rFonts w:ascii="Times New Roman" w:hAnsi="Times New Roman" w:cs="Times New Roman"/>
          <w:szCs w:val="21"/>
        </w:rPr>
      </w:pPr>
      <w:r w:rsidRPr="00716213">
        <w:rPr>
          <w:rFonts w:ascii="Times New Roman" w:hAnsi="Times New Roman" w:cs="Times New Roman"/>
          <w:szCs w:val="21"/>
        </w:rPr>
        <w:t>Attende</w:t>
      </w:r>
      <w:r w:rsidR="00E6794C">
        <w:rPr>
          <w:rFonts w:ascii="Times New Roman" w:hAnsi="Times New Roman" w:cs="Times New Roman"/>
          <w:szCs w:val="21"/>
        </w:rPr>
        <w:t>d</w:t>
      </w:r>
      <w:r w:rsidR="006B65E2">
        <w:rPr>
          <w:rFonts w:ascii="Times New Roman" w:hAnsi="Times New Roman" w:cs="Times New Roman"/>
          <w:szCs w:val="21"/>
        </w:rPr>
        <w:t xml:space="preserve"> as a </w:t>
      </w:r>
      <w:r w:rsidR="006B65E2" w:rsidRPr="00062360">
        <w:rPr>
          <w:rFonts w:ascii="Times New Roman" w:hAnsi="Times New Roman" w:cs="Times New Roman"/>
          <w:b/>
          <w:bCs/>
          <w:szCs w:val="21"/>
        </w:rPr>
        <w:t>Computer Science</w:t>
      </w:r>
      <w:r w:rsidR="006B65E2">
        <w:rPr>
          <w:rFonts w:ascii="Times New Roman" w:hAnsi="Times New Roman" w:cs="Times New Roman"/>
          <w:szCs w:val="21"/>
        </w:rPr>
        <w:t xml:space="preserve"> M</w:t>
      </w:r>
      <w:r>
        <w:rPr>
          <w:rFonts w:ascii="Times New Roman" w:hAnsi="Times New Roman" w:cs="Times New Roman"/>
          <w:szCs w:val="21"/>
        </w:rPr>
        <w:t>ajor</w:t>
      </w:r>
    </w:p>
    <w:p w14:paraId="5BBB5F46" w14:textId="35C09797" w:rsidR="00A66D8B" w:rsidRDefault="00A66D8B" w:rsidP="00A32008">
      <w:pPr>
        <w:spacing w:line="0" w:lineRule="atLeast"/>
        <w:rPr>
          <w:rFonts w:ascii="Times New Roman" w:hAnsi="Times New Roman" w:cs="Times New Roman"/>
          <w:szCs w:val="21"/>
        </w:rPr>
      </w:pPr>
    </w:p>
    <w:p w14:paraId="49AAA8A1" w14:textId="77777777" w:rsidR="008D4C49" w:rsidRPr="00A32008" w:rsidRDefault="008D4C49" w:rsidP="008D4C49">
      <w:pPr>
        <w:spacing w:line="0" w:lineRule="atLeast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Relevant E</w:t>
      </w:r>
      <w:r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xperience                                                                </w:t>
      </w:r>
    </w:p>
    <w:p w14:paraId="331406AD" w14:textId="597A6FDE" w:rsidR="008D4C49" w:rsidRPr="00A32008" w:rsidRDefault="008D4C49" w:rsidP="008D4C49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b/>
          <w:szCs w:val="21"/>
        </w:rPr>
        <w:t>Kuaishou</w:t>
      </w:r>
      <w:r w:rsidRPr="00DD284C">
        <w:rPr>
          <w:rFonts w:ascii="Times New Roman" w:hAnsi="Times New Roman" w:cs="Times New Roman"/>
          <w:b/>
          <w:szCs w:val="21"/>
        </w:rPr>
        <w:t xml:space="preserve"> Technology Company</w:t>
      </w:r>
      <w:r w:rsidR="00D76558">
        <w:rPr>
          <w:rFonts w:ascii="Times New Roman" w:hAnsi="Times New Roman" w:cs="Times New Roman"/>
          <w:b/>
          <w:szCs w:val="21"/>
        </w:rPr>
        <w:t xml:space="preserve">, </w:t>
      </w:r>
      <w:r w:rsidR="00D76558" w:rsidRPr="00D76558">
        <w:rPr>
          <w:rFonts w:ascii="Times New Roman" w:hAnsi="Times New Roman" w:cs="Times New Roman"/>
          <w:b/>
          <w:i/>
          <w:iCs/>
          <w:szCs w:val="21"/>
        </w:rPr>
        <w:t>Software (Security) Engineer Intern</w:t>
      </w:r>
      <w:r w:rsidR="00D76558" w:rsidRPr="00D76558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– Beijing, China</w:t>
      </w:r>
      <w:r w:rsidRPr="00A32008">
        <w:rPr>
          <w:rFonts w:ascii="Times New Roman" w:hAnsi="Times New Roman" w:cs="Times New Roman"/>
          <w:b/>
          <w:szCs w:val="21"/>
        </w:rPr>
        <w:t xml:space="preserve">   </w:t>
      </w:r>
      <w:r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kern w:val="0"/>
          <w:szCs w:val="21"/>
        </w:rPr>
        <w:t xml:space="preserve">July </w:t>
      </w:r>
      <w:r w:rsidRPr="00A32008">
        <w:rPr>
          <w:rFonts w:ascii="Times New Roman" w:hAnsi="Times New Roman" w:cs="Times New Roman"/>
          <w:kern w:val="0"/>
          <w:szCs w:val="21"/>
        </w:rPr>
        <w:t>20</w:t>
      </w:r>
      <w:r>
        <w:rPr>
          <w:rFonts w:ascii="Times New Roman" w:hAnsi="Times New Roman" w:cs="Times New Roman"/>
          <w:kern w:val="0"/>
          <w:szCs w:val="21"/>
        </w:rPr>
        <w:t xml:space="preserve">21 – September </w:t>
      </w:r>
      <w:r w:rsidRPr="00A32008">
        <w:rPr>
          <w:rFonts w:ascii="Times New Roman" w:hAnsi="Times New Roman" w:cs="Times New Roman"/>
          <w:kern w:val="0"/>
          <w:szCs w:val="21"/>
        </w:rPr>
        <w:t>20</w:t>
      </w:r>
      <w:r>
        <w:rPr>
          <w:rFonts w:ascii="Times New Roman" w:hAnsi="Times New Roman" w:cs="Times New Roman"/>
          <w:kern w:val="0"/>
          <w:szCs w:val="21"/>
        </w:rPr>
        <w:t>21</w:t>
      </w:r>
    </w:p>
    <w:p w14:paraId="2250DAB0" w14:textId="7C1087BA" w:rsidR="008D4C49" w:rsidRDefault="008D4C49" w:rsidP="008D4C4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Designed and developed the project, </w:t>
      </w:r>
      <w:bookmarkStart w:id="0" w:name="OLE_LINK3"/>
      <w:bookmarkStart w:id="1" w:name="OLE_LINK4"/>
      <w:r w:rsidRPr="005C2100">
        <w:rPr>
          <w:rFonts w:ascii="Times New Roman" w:hAnsi="Times New Roman" w:cs="Times New Roman"/>
          <w:b/>
          <w:bCs/>
          <w:szCs w:val="21"/>
        </w:rPr>
        <w:t>URL Security Examination</w:t>
      </w:r>
      <w:bookmarkEnd w:id="0"/>
      <w:bookmarkEnd w:id="1"/>
      <w:r>
        <w:rPr>
          <w:rFonts w:ascii="Times New Roman" w:hAnsi="Times New Roman" w:cs="Times New Roman"/>
          <w:szCs w:val="21"/>
        </w:rPr>
        <w:t xml:space="preserve">, to check the security of </w:t>
      </w:r>
      <w:r w:rsidR="005C2100" w:rsidRPr="005C2100">
        <w:rPr>
          <w:rFonts w:ascii="Times New Roman" w:hAnsi="Times New Roman" w:cs="Times New Roman"/>
          <w:szCs w:val="21"/>
        </w:rPr>
        <w:t>external website</w:t>
      </w:r>
      <w:r w:rsidR="005C2100">
        <w:rPr>
          <w:rFonts w:ascii="Times New Roman" w:hAnsi="Times New Roman" w:cs="Times New Roman"/>
          <w:szCs w:val="21"/>
        </w:rPr>
        <w:t>s’</w:t>
      </w:r>
      <w:r w:rsidR="005C2100" w:rsidRPr="005C2100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URLs</w:t>
      </w:r>
      <w:r w:rsidR="005C2100">
        <w:rPr>
          <w:rFonts w:ascii="Times New Roman" w:hAnsi="Times New Roman" w:cs="Times New Roman"/>
          <w:szCs w:val="21"/>
        </w:rPr>
        <w:t>.</w:t>
      </w:r>
    </w:p>
    <w:p w14:paraId="12E2627D" w14:textId="2827A48A" w:rsidR="008D4C49" w:rsidRDefault="005C2100" w:rsidP="008D4C4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E</w:t>
      </w:r>
      <w:r w:rsidR="008D4C49">
        <w:rPr>
          <w:rFonts w:ascii="Times New Roman" w:hAnsi="Times New Roman" w:cs="Times New Roman"/>
          <w:szCs w:val="21"/>
        </w:rPr>
        <w:t xml:space="preserve">xtracted malicious features of Javascript, designed and optimized </w:t>
      </w:r>
      <w:r>
        <w:rPr>
          <w:rFonts w:ascii="Times New Roman" w:hAnsi="Times New Roman" w:cs="Times New Roman"/>
          <w:szCs w:val="21"/>
        </w:rPr>
        <w:t xml:space="preserve">the </w:t>
      </w:r>
      <w:r w:rsidRPr="005C2100">
        <w:rPr>
          <w:rFonts w:ascii="Times New Roman" w:hAnsi="Times New Roman" w:cs="Times New Roman"/>
          <w:b/>
          <w:bCs/>
          <w:szCs w:val="21"/>
        </w:rPr>
        <w:t>technical specification document</w:t>
      </w:r>
      <w:r w:rsidR="008D4C49">
        <w:rPr>
          <w:rFonts w:ascii="Times New Roman" w:hAnsi="Times New Roman" w:cs="Times New Roman"/>
          <w:szCs w:val="21"/>
        </w:rPr>
        <w:t>.</w:t>
      </w:r>
    </w:p>
    <w:p w14:paraId="0DE0489D" w14:textId="77777777" w:rsidR="00505EE2" w:rsidRDefault="008D4C49" w:rsidP="00AA03D8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 w:rsidRPr="00505EE2">
        <w:rPr>
          <w:rFonts w:ascii="Times New Roman" w:hAnsi="Times New Roman" w:cs="Times New Roman"/>
          <w:szCs w:val="21"/>
        </w:rPr>
        <w:t>Developed all testing modules, including checking each webpage’s response, code, and content</w:t>
      </w:r>
      <w:r w:rsidR="00B207A2" w:rsidRPr="00505EE2">
        <w:rPr>
          <w:rFonts w:ascii="Times New Roman" w:hAnsi="Times New Roman" w:cs="Times New Roman"/>
          <w:szCs w:val="21"/>
        </w:rPr>
        <w:t xml:space="preserve">, with </w:t>
      </w:r>
      <w:r w:rsidR="00B207A2" w:rsidRPr="00505EE2">
        <w:rPr>
          <w:rFonts w:ascii="Times New Roman" w:hAnsi="Times New Roman" w:cs="Times New Roman"/>
          <w:b/>
          <w:bCs/>
          <w:szCs w:val="21"/>
        </w:rPr>
        <w:t>Java</w:t>
      </w:r>
      <w:r w:rsidR="00B207A2" w:rsidRPr="00505EE2">
        <w:rPr>
          <w:rFonts w:ascii="Times New Roman" w:hAnsi="Times New Roman" w:cs="Times New Roman"/>
          <w:szCs w:val="21"/>
        </w:rPr>
        <w:t xml:space="preserve"> and </w:t>
      </w:r>
      <w:r w:rsidR="00B207A2" w:rsidRPr="00505EE2">
        <w:rPr>
          <w:rFonts w:ascii="Times New Roman" w:hAnsi="Times New Roman" w:cs="Times New Roman"/>
          <w:b/>
          <w:bCs/>
          <w:szCs w:val="21"/>
        </w:rPr>
        <w:t xml:space="preserve">Spring </w:t>
      </w:r>
      <w:r w:rsidR="00E02DCF" w:rsidRPr="00505EE2">
        <w:rPr>
          <w:rFonts w:ascii="Times New Roman" w:hAnsi="Times New Roman" w:cs="Times New Roman"/>
          <w:b/>
          <w:bCs/>
          <w:szCs w:val="21"/>
        </w:rPr>
        <w:t>Framework</w:t>
      </w:r>
      <w:r w:rsidR="00E02DCF" w:rsidRPr="00505EE2">
        <w:rPr>
          <w:rFonts w:ascii="Times New Roman" w:hAnsi="Times New Roman" w:cs="Times New Roman"/>
          <w:szCs w:val="21"/>
        </w:rPr>
        <w:t>.</w:t>
      </w:r>
      <w:r w:rsidR="005C2100" w:rsidRPr="00505EE2">
        <w:rPr>
          <w:rFonts w:ascii="Times New Roman" w:hAnsi="Times New Roman" w:cs="Times New Roman"/>
          <w:szCs w:val="21"/>
        </w:rPr>
        <w:t xml:space="preserve"> </w:t>
      </w:r>
      <w:r w:rsidR="00505EE2" w:rsidRPr="00505EE2">
        <w:rPr>
          <w:rFonts w:ascii="Times New Roman" w:hAnsi="Times New Roman" w:cs="Times New Roman"/>
          <w:b/>
          <w:bCs/>
          <w:szCs w:val="21"/>
        </w:rPr>
        <w:t>Multithreading</w:t>
      </w:r>
      <w:r w:rsidR="00505EE2" w:rsidRPr="00505EE2">
        <w:rPr>
          <w:rFonts w:ascii="Times New Roman" w:hAnsi="Times New Roman" w:cs="Times New Roman"/>
          <w:szCs w:val="21"/>
        </w:rPr>
        <w:t xml:space="preserve"> was used to allow concurrent execution of different modules.</w:t>
      </w:r>
    </w:p>
    <w:p w14:paraId="358ACCAE" w14:textId="69BB3303" w:rsidR="008D4C49" w:rsidRPr="00505EE2" w:rsidRDefault="008D4C49" w:rsidP="00AA03D8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 w:rsidRPr="00505EE2">
        <w:rPr>
          <w:rFonts w:ascii="Times New Roman" w:hAnsi="Times New Roman" w:cs="Times New Roman"/>
          <w:szCs w:val="21"/>
        </w:rPr>
        <w:t xml:space="preserve">Used </w:t>
      </w:r>
      <w:r w:rsidRPr="00505EE2">
        <w:rPr>
          <w:rFonts w:ascii="Times New Roman" w:hAnsi="Times New Roman" w:cs="Times New Roman"/>
          <w:b/>
          <w:bCs/>
          <w:szCs w:val="21"/>
        </w:rPr>
        <w:t>machine learning</w:t>
      </w:r>
      <w:r w:rsidRPr="00505EE2">
        <w:rPr>
          <w:rFonts w:ascii="Times New Roman" w:hAnsi="Times New Roman" w:cs="Times New Roman"/>
          <w:szCs w:val="21"/>
        </w:rPr>
        <w:t xml:space="preserve"> algorithms, like </w:t>
      </w:r>
      <w:r w:rsidRPr="00505EE2">
        <w:rPr>
          <w:rFonts w:ascii="Times New Roman" w:hAnsi="Times New Roman" w:cs="Times New Roman"/>
          <w:b/>
          <w:bCs/>
          <w:szCs w:val="21"/>
        </w:rPr>
        <w:t>Random Forest</w:t>
      </w:r>
      <w:r w:rsidRPr="00505EE2">
        <w:rPr>
          <w:rFonts w:ascii="Times New Roman" w:hAnsi="Times New Roman" w:cs="Times New Roman"/>
          <w:szCs w:val="21"/>
        </w:rPr>
        <w:t xml:space="preserve"> and </w:t>
      </w:r>
      <w:r w:rsidRPr="00505EE2">
        <w:rPr>
          <w:rFonts w:ascii="Times New Roman" w:hAnsi="Times New Roman" w:cs="Times New Roman"/>
          <w:b/>
          <w:bCs/>
          <w:szCs w:val="21"/>
        </w:rPr>
        <w:t>Bagging</w:t>
      </w:r>
      <w:r w:rsidRPr="00505EE2">
        <w:rPr>
          <w:rFonts w:ascii="Times New Roman" w:hAnsi="Times New Roman" w:cs="Times New Roman"/>
          <w:szCs w:val="21"/>
        </w:rPr>
        <w:t>,</w:t>
      </w:r>
      <w:r w:rsidRPr="00505EE2">
        <w:rPr>
          <w:rFonts w:ascii="Times New Roman" w:hAnsi="Times New Roman" w:cs="Times New Roman" w:hint="eastAsia"/>
          <w:szCs w:val="21"/>
        </w:rPr>
        <w:t xml:space="preserve"> </w:t>
      </w:r>
      <w:r w:rsidRPr="00505EE2">
        <w:rPr>
          <w:rFonts w:ascii="Times New Roman" w:hAnsi="Times New Roman" w:cs="Times New Roman"/>
          <w:szCs w:val="21"/>
        </w:rPr>
        <w:t>to train models to recognize phishing websites, achieving high accuracy.</w:t>
      </w:r>
      <w:r w:rsidR="00FA0516">
        <w:rPr>
          <w:rFonts w:ascii="Times New Roman" w:hAnsi="Times New Roman" w:cs="Times New Roman"/>
          <w:szCs w:val="21"/>
        </w:rPr>
        <w:t xml:space="preserve"> The checking results were stored in </w:t>
      </w:r>
      <w:r w:rsidR="00FA0516" w:rsidRPr="00FA0516">
        <w:rPr>
          <w:rFonts w:ascii="Times New Roman" w:hAnsi="Times New Roman" w:cs="Times New Roman"/>
          <w:b/>
          <w:bCs/>
          <w:szCs w:val="21"/>
        </w:rPr>
        <w:t>MySQL</w:t>
      </w:r>
      <w:r w:rsidR="00FA0516">
        <w:rPr>
          <w:rFonts w:ascii="Times New Roman" w:hAnsi="Times New Roman" w:cs="Times New Roman"/>
          <w:szCs w:val="21"/>
        </w:rPr>
        <w:t>.</w:t>
      </w:r>
    </w:p>
    <w:p w14:paraId="01B9BBAA" w14:textId="1AD8EB15" w:rsidR="005C2100" w:rsidRPr="005C2100" w:rsidRDefault="005C2100" w:rsidP="005C2100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The project influenced over </w:t>
      </w:r>
      <w:r w:rsidRPr="005C2100">
        <w:rPr>
          <w:rFonts w:ascii="Times New Roman" w:hAnsi="Times New Roman" w:cs="Times New Roman"/>
          <w:b/>
          <w:bCs/>
          <w:szCs w:val="21"/>
        </w:rPr>
        <w:t>1 billion</w:t>
      </w:r>
      <w:r w:rsidRPr="005C2100">
        <w:rPr>
          <w:rFonts w:ascii="Times New Roman" w:hAnsi="Times New Roman" w:cs="Times New Roman"/>
          <w:szCs w:val="21"/>
        </w:rPr>
        <w:t xml:space="preserve"> monthly active users of our app.</w:t>
      </w:r>
    </w:p>
    <w:p w14:paraId="28DAF558" w14:textId="77777777" w:rsidR="008D4C49" w:rsidRDefault="008D4C49" w:rsidP="008D4C49">
      <w:pPr>
        <w:spacing w:line="0" w:lineRule="atLeast"/>
        <w:rPr>
          <w:rFonts w:ascii="Times New Roman" w:hAnsi="Times New Roman" w:cs="Times New Roman"/>
          <w:b/>
          <w:szCs w:val="21"/>
        </w:rPr>
      </w:pPr>
    </w:p>
    <w:p w14:paraId="73030B68" w14:textId="38B4402C" w:rsidR="008D4C49" w:rsidRPr="00A32008" w:rsidRDefault="00335877" w:rsidP="008D4C49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SilverBox </w:t>
      </w:r>
      <w:r w:rsidR="008D4C49" w:rsidRPr="00DD284C">
        <w:rPr>
          <w:rFonts w:ascii="Times New Roman" w:hAnsi="Times New Roman" w:cs="Times New Roman"/>
          <w:b/>
          <w:szCs w:val="21"/>
        </w:rPr>
        <w:t>Technology Company,</w:t>
      </w:r>
      <w:r w:rsidR="008D4C49">
        <w:rPr>
          <w:rFonts w:ascii="Times New Roman" w:hAnsi="Times New Roman" w:cs="Times New Roman"/>
          <w:b/>
          <w:szCs w:val="21"/>
        </w:rPr>
        <w:t xml:space="preserve"> </w:t>
      </w:r>
      <w:r w:rsidR="008253A1" w:rsidRPr="008253A1">
        <w:rPr>
          <w:rFonts w:ascii="Times New Roman" w:hAnsi="Times New Roman" w:cs="Times New Roman"/>
          <w:b/>
          <w:i/>
          <w:iCs/>
          <w:szCs w:val="21"/>
        </w:rPr>
        <w:t>Software Engineer in Test Intern</w:t>
      </w:r>
      <w:r w:rsidR="008253A1">
        <w:rPr>
          <w:rFonts w:ascii="Times New Roman" w:hAnsi="Times New Roman" w:cs="Times New Roman"/>
          <w:b/>
          <w:i/>
          <w:iCs/>
          <w:szCs w:val="21"/>
        </w:rPr>
        <w:t xml:space="preserve"> </w:t>
      </w:r>
      <w:r w:rsidR="008D4C49">
        <w:rPr>
          <w:rFonts w:ascii="Times New Roman" w:hAnsi="Times New Roman" w:cs="Times New Roman"/>
          <w:bCs/>
          <w:szCs w:val="21"/>
        </w:rPr>
        <w:t>– Hangzhou, Chi</w:t>
      </w:r>
      <w:r w:rsidR="00493C2D">
        <w:rPr>
          <w:rFonts w:ascii="Times New Roman" w:hAnsi="Times New Roman" w:cs="Times New Roman"/>
          <w:bCs/>
          <w:szCs w:val="21"/>
        </w:rPr>
        <w:t>n</w:t>
      </w:r>
      <w:r w:rsidR="008D4C49">
        <w:rPr>
          <w:rFonts w:ascii="Times New Roman" w:hAnsi="Times New Roman" w:cs="Times New Roman"/>
          <w:bCs/>
          <w:szCs w:val="21"/>
        </w:rPr>
        <w:t>a</w:t>
      </w:r>
      <w:r w:rsidR="008D4C49" w:rsidRPr="00A32008">
        <w:rPr>
          <w:rFonts w:ascii="Times New Roman" w:hAnsi="Times New Roman" w:cs="Times New Roman"/>
          <w:b/>
          <w:szCs w:val="21"/>
        </w:rPr>
        <w:t xml:space="preserve"> </w:t>
      </w:r>
      <w:r w:rsidR="008D4C49">
        <w:rPr>
          <w:rFonts w:ascii="Times New Roman" w:hAnsi="Times New Roman" w:cs="Times New Roman"/>
          <w:b/>
          <w:szCs w:val="21"/>
        </w:rPr>
        <w:t xml:space="preserve"> </w:t>
      </w:r>
      <w:r>
        <w:rPr>
          <w:rFonts w:ascii="Times New Roman" w:hAnsi="Times New Roman" w:cs="Times New Roman"/>
          <w:b/>
          <w:szCs w:val="21"/>
        </w:rPr>
        <w:t xml:space="preserve">    </w:t>
      </w:r>
      <w:r w:rsidR="008D4C49">
        <w:rPr>
          <w:rFonts w:ascii="Times New Roman" w:hAnsi="Times New Roman" w:cs="Times New Roman"/>
          <w:kern w:val="0"/>
          <w:szCs w:val="21"/>
        </w:rPr>
        <w:t xml:space="preserve">July </w:t>
      </w:r>
      <w:r w:rsidR="008D4C49" w:rsidRPr="00A32008">
        <w:rPr>
          <w:rFonts w:ascii="Times New Roman" w:hAnsi="Times New Roman" w:cs="Times New Roman"/>
          <w:kern w:val="0"/>
          <w:szCs w:val="21"/>
        </w:rPr>
        <w:t>20</w:t>
      </w:r>
      <w:r w:rsidR="008D4C49">
        <w:rPr>
          <w:rFonts w:ascii="Times New Roman" w:hAnsi="Times New Roman" w:cs="Times New Roman"/>
          <w:kern w:val="0"/>
          <w:szCs w:val="21"/>
        </w:rPr>
        <w:t xml:space="preserve">20 – August </w:t>
      </w:r>
      <w:r w:rsidR="008D4C49" w:rsidRPr="00A32008">
        <w:rPr>
          <w:rFonts w:ascii="Times New Roman" w:hAnsi="Times New Roman" w:cs="Times New Roman"/>
          <w:kern w:val="0"/>
          <w:szCs w:val="21"/>
        </w:rPr>
        <w:t>20</w:t>
      </w:r>
      <w:r w:rsidR="008D4C49">
        <w:rPr>
          <w:rFonts w:ascii="Times New Roman" w:hAnsi="Times New Roman" w:cs="Times New Roman"/>
          <w:kern w:val="0"/>
          <w:szCs w:val="21"/>
        </w:rPr>
        <w:t>20</w:t>
      </w:r>
    </w:p>
    <w:p w14:paraId="6FD72BAC" w14:textId="28DBF6AD" w:rsidR="008D4C49" w:rsidRPr="00B207A2" w:rsidRDefault="008D4C49" w:rsidP="00B207A2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 w:rsidRPr="005C2100">
        <w:rPr>
          <w:rFonts w:ascii="Times New Roman" w:hAnsi="Times New Roman" w:cs="Times New Roman"/>
          <w:b/>
          <w:bCs/>
          <w:szCs w:val="21"/>
        </w:rPr>
        <w:t>Tested and reported bugs</w:t>
      </w:r>
      <w:r>
        <w:rPr>
          <w:rFonts w:ascii="Times New Roman" w:hAnsi="Times New Roman" w:cs="Times New Roman"/>
          <w:szCs w:val="21"/>
        </w:rPr>
        <w:t xml:space="preserve"> on the Silver Box System, which provides </w:t>
      </w:r>
      <w:r w:rsidR="00493C2D">
        <w:rPr>
          <w:rFonts w:ascii="Times New Roman" w:hAnsi="Times New Roman" w:cs="Times New Roman"/>
          <w:szCs w:val="21"/>
        </w:rPr>
        <w:t xml:space="preserve">functions like online </w:t>
      </w:r>
      <w:r>
        <w:rPr>
          <w:rFonts w:ascii="Times New Roman" w:hAnsi="Times New Roman" w:cs="Times New Roman"/>
          <w:szCs w:val="21"/>
        </w:rPr>
        <w:t xml:space="preserve">cash </w:t>
      </w:r>
      <w:r w:rsidR="00184DD4">
        <w:rPr>
          <w:rFonts w:ascii="Times New Roman" w:hAnsi="Times New Roman" w:cs="Times New Roman"/>
          <w:szCs w:val="21"/>
        </w:rPr>
        <w:t>register</w:t>
      </w:r>
      <w:r w:rsidR="00493C2D">
        <w:rPr>
          <w:rFonts w:ascii="Times New Roman" w:hAnsi="Times New Roman" w:cs="Times New Roman"/>
          <w:szCs w:val="21"/>
        </w:rPr>
        <w:t xml:space="preserve"> </w:t>
      </w:r>
      <w:r w:rsidRPr="008C489B">
        <w:rPr>
          <w:rFonts w:ascii="Times New Roman" w:hAnsi="Times New Roman" w:cs="Times New Roman"/>
          <w:szCs w:val="21"/>
        </w:rPr>
        <w:t>and smart POS services.</w:t>
      </w:r>
      <w:r w:rsidR="00B207A2">
        <w:rPr>
          <w:rFonts w:ascii="Times New Roman" w:hAnsi="Times New Roman" w:cs="Times New Roman"/>
          <w:szCs w:val="21"/>
        </w:rPr>
        <w:t xml:space="preserve"> </w:t>
      </w:r>
      <w:r w:rsidRPr="00B207A2">
        <w:rPr>
          <w:rFonts w:ascii="Times New Roman" w:hAnsi="Times New Roman" w:cs="Times New Roman"/>
          <w:szCs w:val="21"/>
        </w:rPr>
        <w:t>Updated the system to cater for businesses’ new demands.</w:t>
      </w:r>
    </w:p>
    <w:p w14:paraId="38844429" w14:textId="1A8D679F" w:rsidR="008D4C49" w:rsidRPr="008D4C49" w:rsidRDefault="008D4C49" w:rsidP="00A32008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Learned to develop the “Sweep Order” project, which allows customers to use QR codes to order and pay.</w:t>
      </w:r>
    </w:p>
    <w:p w14:paraId="06717538" w14:textId="77777777" w:rsidR="008D4C49" w:rsidRDefault="008D4C49" w:rsidP="00A32008">
      <w:pPr>
        <w:spacing w:line="0" w:lineRule="atLeast"/>
        <w:rPr>
          <w:rFonts w:ascii="Times New Roman" w:hAnsi="Times New Roman" w:cs="Times New Roman"/>
          <w:szCs w:val="21"/>
        </w:rPr>
      </w:pPr>
    </w:p>
    <w:p w14:paraId="2D8AB2E5" w14:textId="69759392" w:rsidR="00A66D8B" w:rsidRPr="00A32008" w:rsidRDefault="00E6794C" w:rsidP="00A66D8B">
      <w:pPr>
        <w:spacing w:line="0" w:lineRule="atLeast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    </w:t>
      </w:r>
      <w:r w:rsidR="00FE3239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</w:t>
      </w:r>
      <w:r w:rsidR="00FE3239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                                           </w:t>
      </w:r>
    </w:p>
    <w:p w14:paraId="47C57137" w14:textId="7DE9DE7C" w:rsidR="00147908" w:rsidRPr="00A32008" w:rsidRDefault="00147908" w:rsidP="00147908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b/>
          <w:szCs w:val="21"/>
        </w:rPr>
        <w:t>Exploration of DNN and CNN on Fashion Images</w:t>
      </w:r>
      <w:r w:rsidRPr="00A32008">
        <w:rPr>
          <w:rFonts w:ascii="Times New Roman" w:hAnsi="Times New Roman" w:cs="Times New Roman"/>
          <w:b/>
          <w:szCs w:val="21"/>
        </w:rPr>
        <w:t xml:space="preserve">         </w:t>
      </w:r>
      <w:r>
        <w:rPr>
          <w:rFonts w:ascii="Times New Roman" w:hAnsi="Times New Roman" w:cs="Times New Roman"/>
          <w:kern w:val="0"/>
          <w:szCs w:val="21"/>
        </w:rPr>
        <w:t xml:space="preserve">  </w:t>
      </w:r>
      <w:r w:rsidRPr="00A32008">
        <w:rPr>
          <w:rFonts w:ascii="Times New Roman" w:hAnsi="Times New Roman" w:cs="Times New Roman"/>
          <w:kern w:val="0"/>
          <w:szCs w:val="21"/>
        </w:rPr>
        <w:t xml:space="preserve">  </w:t>
      </w:r>
      <w:r>
        <w:rPr>
          <w:rFonts w:ascii="Times New Roman" w:hAnsi="Times New Roman" w:cs="Times New Roman"/>
          <w:kern w:val="0"/>
          <w:szCs w:val="21"/>
        </w:rPr>
        <w:t xml:space="preserve">                        May 2021 – June 2021</w:t>
      </w:r>
    </w:p>
    <w:p w14:paraId="4C1DCA08" w14:textId="4EB02A4B" w:rsidR="00147908" w:rsidRDefault="00147908" w:rsidP="0088713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Used </w:t>
      </w:r>
      <w:r w:rsidRPr="00147908">
        <w:rPr>
          <w:rFonts w:ascii="Times New Roman" w:hAnsi="Times New Roman" w:cs="Times New Roman"/>
          <w:b/>
          <w:bCs/>
          <w:szCs w:val="21"/>
        </w:rPr>
        <w:t>Deep Neural Networks (DNN)</w:t>
      </w:r>
      <w:r w:rsidRPr="00147908">
        <w:rPr>
          <w:rFonts w:ascii="Times New Roman" w:hAnsi="Times New Roman" w:cs="Times New Roman"/>
          <w:szCs w:val="21"/>
        </w:rPr>
        <w:t xml:space="preserve"> and </w:t>
      </w:r>
      <w:r w:rsidRPr="00147908">
        <w:rPr>
          <w:rFonts w:ascii="Times New Roman" w:hAnsi="Times New Roman" w:cs="Times New Roman"/>
          <w:b/>
          <w:bCs/>
          <w:szCs w:val="21"/>
        </w:rPr>
        <w:t>Convolutional Neural Networks (CNN)</w:t>
      </w:r>
      <w:r>
        <w:rPr>
          <w:rFonts w:ascii="Times New Roman" w:hAnsi="Times New Roman" w:cs="Times New Roman"/>
          <w:szCs w:val="21"/>
        </w:rPr>
        <w:t xml:space="preserve"> to train a model to classify fashion images that belong to 10 different classes, respectively</w:t>
      </w:r>
      <w:r w:rsidR="008D4C49">
        <w:rPr>
          <w:rFonts w:ascii="Times New Roman" w:hAnsi="Times New Roman" w:cs="Times New Roman"/>
          <w:szCs w:val="21"/>
        </w:rPr>
        <w:t xml:space="preserve">. It </w:t>
      </w:r>
      <w:r w:rsidR="00EA31E3">
        <w:rPr>
          <w:rFonts w:ascii="Times New Roman" w:hAnsi="Times New Roman" w:cs="Times New Roman"/>
          <w:szCs w:val="21"/>
        </w:rPr>
        <w:t>used</w:t>
      </w:r>
      <w:r w:rsidR="008D4C49">
        <w:rPr>
          <w:rFonts w:ascii="Times New Roman" w:hAnsi="Times New Roman" w:cs="Times New Roman"/>
          <w:szCs w:val="21"/>
        </w:rPr>
        <w:t xml:space="preserve"> </w:t>
      </w:r>
      <w:r w:rsidR="008D4C49" w:rsidRPr="008D4C49">
        <w:rPr>
          <w:rFonts w:ascii="Times New Roman" w:hAnsi="Times New Roman" w:cs="Times New Roman"/>
          <w:b/>
          <w:bCs/>
          <w:szCs w:val="21"/>
        </w:rPr>
        <w:t>Python</w:t>
      </w:r>
      <w:r w:rsidR="00EA31E3">
        <w:rPr>
          <w:rFonts w:ascii="Times New Roman" w:hAnsi="Times New Roman" w:cs="Times New Roman"/>
          <w:szCs w:val="21"/>
        </w:rPr>
        <w:t xml:space="preserve"> and </w:t>
      </w:r>
      <w:r w:rsidR="00EA31E3" w:rsidRPr="00EA31E3">
        <w:rPr>
          <w:rFonts w:ascii="Times New Roman" w:hAnsi="Times New Roman" w:cs="Times New Roman"/>
          <w:b/>
          <w:bCs/>
          <w:szCs w:val="21"/>
        </w:rPr>
        <w:t>TensorFlow</w:t>
      </w:r>
      <w:r w:rsidR="00EA31E3">
        <w:rPr>
          <w:rFonts w:ascii="Times New Roman" w:hAnsi="Times New Roman" w:cs="Times New Roman"/>
          <w:szCs w:val="21"/>
        </w:rPr>
        <w:t>.</w:t>
      </w:r>
    </w:p>
    <w:p w14:paraId="3F2EA164" w14:textId="6B0B0019" w:rsidR="00147908" w:rsidRPr="00147908" w:rsidRDefault="00147908" w:rsidP="0088713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Compared the results and concluded the differences and similarities between these two algorithms based on their performance.</w:t>
      </w:r>
    </w:p>
    <w:p w14:paraId="7CD663F4" w14:textId="77777777" w:rsidR="00147908" w:rsidRDefault="00147908" w:rsidP="00887139">
      <w:pPr>
        <w:spacing w:line="0" w:lineRule="atLeast"/>
        <w:rPr>
          <w:rFonts w:ascii="Times New Roman" w:hAnsi="Times New Roman" w:cs="Times New Roman"/>
          <w:b/>
          <w:szCs w:val="21"/>
        </w:rPr>
      </w:pPr>
    </w:p>
    <w:p w14:paraId="0A4F19FA" w14:textId="58E0A721" w:rsidR="00887139" w:rsidRPr="00BD7ABB" w:rsidRDefault="00BD7ABB" w:rsidP="00BD7ABB">
      <w:pPr>
        <w:widowControl/>
        <w:jc w:val="left"/>
        <w:rPr>
          <w:noProof w:val="0"/>
        </w:rPr>
      </w:pPr>
      <w:r>
        <w:rPr>
          <w:rFonts w:ascii="Times New Roman" w:hAnsi="Times New Roman" w:cs="Times New Roman"/>
          <w:b/>
          <w:szCs w:val="21"/>
        </w:rPr>
        <w:t xml:space="preserve">Web App: </w:t>
      </w:r>
      <w:r w:rsidR="00887139">
        <w:rPr>
          <w:rFonts w:ascii="Times New Roman" w:hAnsi="Times New Roman" w:cs="Times New Roman"/>
          <w:b/>
          <w:szCs w:val="21"/>
        </w:rPr>
        <w:t>MyCashbook</w:t>
      </w:r>
      <w:r>
        <w:rPr>
          <w:rFonts w:ascii="Times New Roman" w:hAnsi="Times New Roman" w:cs="Times New Roman"/>
          <w:b/>
          <w:szCs w:val="21"/>
        </w:rPr>
        <w:t xml:space="preserve">  </w:t>
      </w:r>
      <w:bookmarkStart w:id="2" w:name="OLE_LINK1"/>
      <w:bookmarkStart w:id="3" w:name="OLE_LINK2"/>
      <w:r w:rsidRPr="00BD7ABB">
        <w:rPr>
          <w:rFonts w:ascii="Times New Roman" w:hAnsi="Times New Roman" w:cs="Times New Roman"/>
          <w:b/>
          <w:i/>
          <w:iCs/>
          <w:szCs w:val="21"/>
        </w:rPr>
        <w:t>https://distracted-bhaskara-145a02.netlify.app</w:t>
      </w:r>
      <w:bookmarkEnd w:id="2"/>
      <w:bookmarkEnd w:id="3"/>
      <w:r>
        <w:rPr>
          <w:noProof w:val="0"/>
        </w:rPr>
        <w:t xml:space="preserve">              </w:t>
      </w:r>
      <w:r>
        <w:rPr>
          <w:rFonts w:ascii="Times New Roman" w:hAnsi="Times New Roman" w:cs="Times New Roman"/>
          <w:kern w:val="0"/>
          <w:szCs w:val="21"/>
        </w:rPr>
        <w:t xml:space="preserve">January </w:t>
      </w:r>
      <w:r w:rsidRPr="00A32008">
        <w:rPr>
          <w:rFonts w:ascii="Times New Roman" w:hAnsi="Times New Roman" w:cs="Times New Roman"/>
          <w:kern w:val="0"/>
          <w:szCs w:val="21"/>
        </w:rPr>
        <w:t>20</w:t>
      </w:r>
      <w:r>
        <w:rPr>
          <w:rFonts w:ascii="Times New Roman" w:hAnsi="Times New Roman" w:cs="Times New Roman"/>
          <w:kern w:val="0"/>
          <w:szCs w:val="21"/>
        </w:rPr>
        <w:t xml:space="preserve">21 – March </w:t>
      </w:r>
      <w:r w:rsidRPr="00A32008">
        <w:rPr>
          <w:rFonts w:ascii="Times New Roman" w:hAnsi="Times New Roman" w:cs="Times New Roman"/>
          <w:kern w:val="0"/>
          <w:szCs w:val="21"/>
        </w:rPr>
        <w:t>20</w:t>
      </w:r>
      <w:r>
        <w:rPr>
          <w:rFonts w:ascii="Times New Roman" w:hAnsi="Times New Roman" w:cs="Times New Roman"/>
          <w:kern w:val="0"/>
          <w:szCs w:val="21"/>
        </w:rPr>
        <w:t>21</w:t>
      </w:r>
      <w:r w:rsidR="00887139">
        <w:rPr>
          <w:rFonts w:ascii="Times New Roman" w:hAnsi="Times New Roman" w:cs="Times New Roman"/>
          <w:kern w:val="0"/>
          <w:szCs w:val="21"/>
        </w:rPr>
        <w:t xml:space="preserve"> </w:t>
      </w:r>
      <w:r w:rsidR="00887139" w:rsidRPr="00A32008">
        <w:rPr>
          <w:rFonts w:ascii="Times New Roman" w:hAnsi="Times New Roman" w:cs="Times New Roman"/>
          <w:kern w:val="0"/>
          <w:szCs w:val="21"/>
        </w:rPr>
        <w:t xml:space="preserve">  </w:t>
      </w:r>
      <w:r w:rsidR="00887139">
        <w:rPr>
          <w:rFonts w:ascii="Times New Roman" w:hAnsi="Times New Roman" w:cs="Times New Roman"/>
          <w:kern w:val="0"/>
          <w:szCs w:val="21"/>
        </w:rPr>
        <w:t xml:space="preserve">                                         </w:t>
      </w:r>
    </w:p>
    <w:p w14:paraId="5592E824" w14:textId="7FCB1D45" w:rsidR="00887139" w:rsidRDefault="00887139" w:rsidP="0088713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Designed and developed a full-stack application record</w:t>
      </w:r>
      <w:r w:rsidR="005C2100">
        <w:rPr>
          <w:rFonts w:ascii="Times New Roman" w:hAnsi="Times New Roman" w:cs="Times New Roman"/>
          <w:szCs w:val="21"/>
        </w:rPr>
        <w:t>ing</w:t>
      </w:r>
      <w:r>
        <w:rPr>
          <w:rFonts w:ascii="Times New Roman" w:hAnsi="Times New Roman" w:cs="Times New Roman"/>
          <w:szCs w:val="21"/>
        </w:rPr>
        <w:t xml:space="preserve"> and analyz</w:t>
      </w:r>
      <w:r w:rsidR="005C2100">
        <w:rPr>
          <w:rFonts w:ascii="Times New Roman" w:hAnsi="Times New Roman" w:cs="Times New Roman"/>
          <w:szCs w:val="21"/>
        </w:rPr>
        <w:t>ing</w:t>
      </w:r>
      <w:r>
        <w:rPr>
          <w:rFonts w:ascii="Times New Roman" w:hAnsi="Times New Roman" w:cs="Times New Roman"/>
          <w:szCs w:val="21"/>
        </w:rPr>
        <w:t xml:space="preserve"> one’s consumption using </w:t>
      </w:r>
      <w:r w:rsidRPr="00147908">
        <w:rPr>
          <w:rFonts w:ascii="Times New Roman" w:hAnsi="Times New Roman" w:cs="Times New Roman"/>
          <w:b/>
          <w:bCs/>
          <w:szCs w:val="21"/>
        </w:rPr>
        <w:t>JavaScript</w:t>
      </w:r>
      <w:r>
        <w:rPr>
          <w:rFonts w:ascii="Times New Roman" w:hAnsi="Times New Roman" w:cs="Times New Roman"/>
          <w:szCs w:val="21"/>
        </w:rPr>
        <w:t>.</w:t>
      </w:r>
    </w:p>
    <w:p w14:paraId="33B26767" w14:textId="3266A032" w:rsidR="00887139" w:rsidRDefault="00887139" w:rsidP="0088713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Enabled users to view their consumption summary with a graph, which shows the amount and percentage of each category.</w:t>
      </w:r>
    </w:p>
    <w:p w14:paraId="2068FC65" w14:textId="28968D4C" w:rsidR="00887139" w:rsidRDefault="00887139" w:rsidP="0088713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Used </w:t>
      </w:r>
      <w:r w:rsidRPr="00147908">
        <w:rPr>
          <w:rFonts w:ascii="Times New Roman" w:hAnsi="Times New Roman" w:cs="Times New Roman"/>
          <w:b/>
          <w:bCs/>
          <w:szCs w:val="21"/>
        </w:rPr>
        <w:t>React</w:t>
      </w:r>
      <w:r>
        <w:rPr>
          <w:rFonts w:ascii="Times New Roman" w:hAnsi="Times New Roman" w:cs="Times New Roman"/>
          <w:szCs w:val="21"/>
        </w:rPr>
        <w:t xml:space="preserve"> for</w:t>
      </w:r>
      <w:r w:rsidR="0073287A">
        <w:rPr>
          <w:rFonts w:ascii="Times New Roman" w:hAnsi="Times New Roman" w:cs="Times New Roman"/>
          <w:szCs w:val="21"/>
        </w:rPr>
        <w:t xml:space="preserve"> the</w:t>
      </w:r>
      <w:r>
        <w:rPr>
          <w:rFonts w:ascii="Times New Roman" w:hAnsi="Times New Roman" w:cs="Times New Roman"/>
          <w:szCs w:val="21"/>
        </w:rPr>
        <w:t xml:space="preserve"> frontend and </w:t>
      </w:r>
      <w:r w:rsidRPr="00147908">
        <w:rPr>
          <w:rFonts w:ascii="Times New Roman" w:hAnsi="Times New Roman" w:cs="Times New Roman"/>
          <w:b/>
          <w:bCs/>
          <w:szCs w:val="21"/>
        </w:rPr>
        <w:t>Express</w:t>
      </w:r>
      <w:r>
        <w:rPr>
          <w:rFonts w:ascii="Times New Roman" w:hAnsi="Times New Roman" w:cs="Times New Roman"/>
          <w:szCs w:val="21"/>
        </w:rPr>
        <w:t xml:space="preserve"> for</w:t>
      </w:r>
      <w:r w:rsidR="0073287A">
        <w:rPr>
          <w:rFonts w:ascii="Times New Roman" w:hAnsi="Times New Roman" w:cs="Times New Roman"/>
          <w:szCs w:val="21"/>
        </w:rPr>
        <w:t xml:space="preserve"> the</w:t>
      </w:r>
      <w:r>
        <w:rPr>
          <w:rFonts w:ascii="Times New Roman" w:hAnsi="Times New Roman" w:cs="Times New Roman"/>
          <w:szCs w:val="21"/>
        </w:rPr>
        <w:t xml:space="preserve"> backend; stored data in </w:t>
      </w:r>
      <w:r w:rsidRPr="00147908">
        <w:rPr>
          <w:rFonts w:ascii="Times New Roman" w:hAnsi="Times New Roman" w:cs="Times New Roman"/>
          <w:b/>
          <w:bCs/>
          <w:szCs w:val="21"/>
        </w:rPr>
        <w:t>MongoDB</w:t>
      </w:r>
      <w:r>
        <w:rPr>
          <w:rFonts w:ascii="Times New Roman" w:hAnsi="Times New Roman" w:cs="Times New Roman"/>
          <w:szCs w:val="21"/>
        </w:rPr>
        <w:t xml:space="preserve">; used </w:t>
      </w:r>
      <w:r w:rsidRPr="00147908">
        <w:rPr>
          <w:rFonts w:ascii="Times New Roman" w:hAnsi="Times New Roman" w:cs="Times New Roman"/>
          <w:b/>
          <w:bCs/>
          <w:szCs w:val="21"/>
        </w:rPr>
        <w:t>GraphQL</w:t>
      </w:r>
      <w:r>
        <w:rPr>
          <w:rFonts w:ascii="Times New Roman" w:hAnsi="Times New Roman" w:cs="Times New Roman"/>
          <w:szCs w:val="21"/>
        </w:rPr>
        <w:t xml:space="preserve"> to query</w:t>
      </w:r>
      <w:r w:rsidR="003F652F">
        <w:rPr>
          <w:rFonts w:ascii="Times New Roman" w:hAnsi="Times New Roman" w:cs="Times New Roman"/>
          <w:szCs w:val="21"/>
        </w:rPr>
        <w:t xml:space="preserve"> data</w:t>
      </w:r>
      <w:r>
        <w:rPr>
          <w:rFonts w:ascii="Times New Roman" w:hAnsi="Times New Roman" w:cs="Times New Roman"/>
          <w:szCs w:val="21"/>
        </w:rPr>
        <w:t xml:space="preserve"> </w:t>
      </w:r>
      <w:r w:rsidR="0073287A">
        <w:rPr>
          <w:rFonts w:ascii="Times New Roman" w:hAnsi="Times New Roman" w:cs="Times New Roman"/>
          <w:szCs w:val="21"/>
        </w:rPr>
        <w:t xml:space="preserve">from </w:t>
      </w:r>
      <w:r>
        <w:rPr>
          <w:rFonts w:ascii="Times New Roman" w:hAnsi="Times New Roman" w:cs="Times New Roman"/>
          <w:szCs w:val="21"/>
        </w:rPr>
        <w:t xml:space="preserve">and send data to </w:t>
      </w:r>
      <w:r w:rsidR="0073287A">
        <w:rPr>
          <w:rFonts w:ascii="Times New Roman" w:hAnsi="Times New Roman" w:cs="Times New Roman"/>
          <w:szCs w:val="21"/>
        </w:rPr>
        <w:t xml:space="preserve">the </w:t>
      </w:r>
      <w:r>
        <w:rPr>
          <w:rFonts w:ascii="Times New Roman" w:hAnsi="Times New Roman" w:cs="Times New Roman"/>
          <w:szCs w:val="21"/>
        </w:rPr>
        <w:t xml:space="preserve">backend with a specified </w:t>
      </w:r>
      <w:r w:rsidR="003F652F" w:rsidRPr="005C2100">
        <w:rPr>
          <w:rFonts w:ascii="Times New Roman" w:hAnsi="Times New Roman" w:cs="Times New Roman"/>
          <w:b/>
          <w:bCs/>
          <w:szCs w:val="21"/>
        </w:rPr>
        <w:t>s</w:t>
      </w:r>
      <w:r w:rsidRPr="005C2100">
        <w:rPr>
          <w:rFonts w:ascii="Times New Roman" w:hAnsi="Times New Roman" w:cs="Times New Roman"/>
          <w:b/>
          <w:bCs/>
          <w:szCs w:val="21"/>
        </w:rPr>
        <w:t>che</w:t>
      </w:r>
      <w:r w:rsidR="00B732B2" w:rsidRPr="005C2100">
        <w:rPr>
          <w:rFonts w:ascii="Times New Roman" w:hAnsi="Times New Roman" w:cs="Times New Roman"/>
          <w:b/>
          <w:bCs/>
          <w:szCs w:val="21"/>
        </w:rPr>
        <w:t>m</w:t>
      </w:r>
      <w:r w:rsidRPr="005C2100">
        <w:rPr>
          <w:rFonts w:ascii="Times New Roman" w:hAnsi="Times New Roman" w:cs="Times New Roman"/>
          <w:b/>
          <w:bCs/>
          <w:szCs w:val="21"/>
        </w:rPr>
        <w:t>a</w:t>
      </w:r>
      <w:r>
        <w:rPr>
          <w:rFonts w:ascii="Times New Roman" w:hAnsi="Times New Roman" w:cs="Times New Roman"/>
          <w:szCs w:val="21"/>
        </w:rPr>
        <w:t>.</w:t>
      </w:r>
    </w:p>
    <w:p w14:paraId="4E4A48E7" w14:textId="77777777" w:rsidR="00B063AD" w:rsidRPr="00A32008" w:rsidRDefault="00B063AD" w:rsidP="006C6A25">
      <w:pPr>
        <w:spacing w:line="0" w:lineRule="atLeast"/>
        <w:jc w:val="left"/>
        <w:rPr>
          <w:rFonts w:ascii="Times New Roman" w:hAnsi="Times New Roman" w:cs="Times New Roman"/>
          <w:szCs w:val="21"/>
        </w:rPr>
      </w:pPr>
    </w:p>
    <w:p w14:paraId="5D9BA333" w14:textId="7D53C777" w:rsidR="0029329D" w:rsidRPr="00A32008" w:rsidRDefault="00FE3239" w:rsidP="00EB7100">
      <w:pPr>
        <w:spacing w:line="0" w:lineRule="atLeast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Activities &amp; Leadership</w:t>
      </w:r>
      <w:r w:rsidR="00086216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BA7C9D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</w:t>
      </w:r>
      <w:r w:rsidR="00086216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</w:t>
      </w:r>
      <w:r w:rsidR="00BA7C9D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                     </w:t>
      </w:r>
      <w:r w:rsidR="00F85B5B"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</w:t>
      </w:r>
    </w:p>
    <w:p w14:paraId="6862A4EA" w14:textId="76D34F19" w:rsidR="007F1F99" w:rsidRPr="00A32008" w:rsidRDefault="002B73B6" w:rsidP="007F1F99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Daily Bruin, </w:t>
      </w:r>
      <w:r w:rsidR="00886E49">
        <w:rPr>
          <w:rFonts w:ascii="Times New Roman" w:hAnsi="Times New Roman" w:cs="Times New Roman"/>
          <w:b/>
          <w:szCs w:val="21"/>
        </w:rPr>
        <w:t>Software Engineer</w:t>
      </w:r>
      <w:r>
        <w:rPr>
          <w:rFonts w:ascii="Times New Roman" w:hAnsi="Times New Roman" w:cs="Times New Roman"/>
          <w:b/>
          <w:szCs w:val="21"/>
        </w:rPr>
        <w:t xml:space="preserve"> Intern</w:t>
      </w:r>
      <w:r w:rsidR="007F1F99" w:rsidRPr="00A32008">
        <w:rPr>
          <w:rFonts w:ascii="Times New Roman" w:hAnsi="Times New Roman" w:cs="Times New Roman"/>
          <w:kern w:val="0"/>
          <w:szCs w:val="21"/>
        </w:rPr>
        <w:t xml:space="preserve"> </w:t>
      </w:r>
      <w:r w:rsidR="00886E49">
        <w:rPr>
          <w:rFonts w:ascii="Times New Roman" w:hAnsi="Times New Roman" w:cs="Times New Roman"/>
          <w:kern w:val="0"/>
          <w:szCs w:val="21"/>
        </w:rPr>
        <w:t xml:space="preserve">  </w:t>
      </w:r>
      <w:r w:rsidR="007F1F99" w:rsidRPr="00A32008">
        <w:rPr>
          <w:rFonts w:ascii="Times New Roman" w:hAnsi="Times New Roman" w:cs="Times New Roman"/>
          <w:kern w:val="0"/>
          <w:szCs w:val="21"/>
        </w:rPr>
        <w:t xml:space="preserve">        </w:t>
      </w:r>
      <w:r w:rsidR="007F1F99">
        <w:rPr>
          <w:rFonts w:ascii="Times New Roman" w:hAnsi="Times New Roman" w:cs="Times New Roman"/>
          <w:kern w:val="0"/>
          <w:szCs w:val="21"/>
        </w:rPr>
        <w:t xml:space="preserve">     </w:t>
      </w:r>
      <w:r>
        <w:rPr>
          <w:rFonts w:ascii="Times New Roman" w:hAnsi="Times New Roman" w:cs="Times New Roman"/>
          <w:kern w:val="0"/>
          <w:szCs w:val="21"/>
        </w:rPr>
        <w:t xml:space="preserve">                              Octob</w:t>
      </w:r>
      <w:r w:rsidR="006A28E7">
        <w:rPr>
          <w:rFonts w:ascii="Times New Roman" w:hAnsi="Times New Roman" w:cs="Times New Roman"/>
          <w:kern w:val="0"/>
          <w:szCs w:val="21"/>
        </w:rPr>
        <w:t>e</w:t>
      </w:r>
      <w:r>
        <w:rPr>
          <w:rFonts w:ascii="Times New Roman" w:hAnsi="Times New Roman" w:cs="Times New Roman"/>
          <w:kern w:val="0"/>
          <w:szCs w:val="21"/>
        </w:rPr>
        <w:t>r</w:t>
      </w:r>
      <w:r w:rsidR="007F1F99">
        <w:rPr>
          <w:rFonts w:ascii="Times New Roman" w:hAnsi="Times New Roman" w:cs="Times New Roman"/>
          <w:kern w:val="0"/>
          <w:szCs w:val="21"/>
        </w:rPr>
        <w:t xml:space="preserve"> 202</w:t>
      </w:r>
      <w:r>
        <w:rPr>
          <w:rFonts w:ascii="Times New Roman" w:hAnsi="Times New Roman" w:cs="Times New Roman"/>
          <w:kern w:val="0"/>
          <w:szCs w:val="21"/>
        </w:rPr>
        <w:t>1</w:t>
      </w:r>
      <w:r w:rsidR="007F1F99">
        <w:rPr>
          <w:rFonts w:ascii="Times New Roman" w:hAnsi="Times New Roman" w:cs="Times New Roman"/>
          <w:kern w:val="0"/>
          <w:szCs w:val="21"/>
        </w:rPr>
        <w:t xml:space="preserve"> – Present</w:t>
      </w:r>
    </w:p>
    <w:p w14:paraId="5CCF42E4" w14:textId="2EDECF22" w:rsidR="007F1F99" w:rsidRDefault="002B73B6" w:rsidP="007F1F99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Develop</w:t>
      </w:r>
      <w:r w:rsidR="00D80062">
        <w:rPr>
          <w:rFonts w:ascii="Times New Roman" w:hAnsi="Times New Roman" w:cs="Times New Roman"/>
          <w:szCs w:val="21"/>
        </w:rPr>
        <w:t>ing</w:t>
      </w:r>
      <w:r>
        <w:rPr>
          <w:rFonts w:ascii="Times New Roman" w:hAnsi="Times New Roman" w:cs="Times New Roman"/>
          <w:szCs w:val="21"/>
        </w:rPr>
        <w:t xml:space="preserve"> tools to </w:t>
      </w:r>
      <w:r w:rsidR="00505EE2">
        <w:rPr>
          <w:rFonts w:ascii="Times New Roman" w:hAnsi="Times New Roman" w:cs="Times New Roman"/>
          <w:szCs w:val="21"/>
        </w:rPr>
        <w:t>improve user experience and facilitate work in the team.</w:t>
      </w:r>
    </w:p>
    <w:p w14:paraId="23F42600" w14:textId="0C7C6E3A" w:rsidR="007F1F99" w:rsidRDefault="007F1F99" w:rsidP="005A2D9A">
      <w:pPr>
        <w:spacing w:line="0" w:lineRule="atLeast"/>
        <w:rPr>
          <w:rFonts w:ascii="Times New Roman" w:hAnsi="Times New Roman" w:cs="Times New Roman"/>
          <w:b/>
          <w:szCs w:val="21"/>
        </w:rPr>
      </w:pPr>
    </w:p>
    <w:p w14:paraId="66023E49" w14:textId="7373128C" w:rsidR="00EA31E3" w:rsidRPr="00A32008" w:rsidRDefault="00EA31E3" w:rsidP="00EA31E3">
      <w:pPr>
        <w:spacing w:line="0" w:lineRule="atLeast"/>
        <w:rPr>
          <w:rFonts w:ascii="Times New Roman" w:hAnsi="Times New Roman" w:cs="Times New Roman"/>
          <w:kern w:val="0"/>
          <w:szCs w:val="21"/>
        </w:rPr>
      </w:pPr>
      <w:r>
        <w:rPr>
          <w:rFonts w:ascii="Times New Roman" w:hAnsi="Times New Roman" w:cs="Times New Roman"/>
          <w:b/>
          <w:szCs w:val="21"/>
        </w:rPr>
        <w:t>UCLA DevX, Software Developer</w:t>
      </w:r>
      <w:r w:rsidRPr="00A32008">
        <w:rPr>
          <w:rFonts w:ascii="Times New Roman" w:hAnsi="Times New Roman" w:cs="Times New Roman"/>
          <w:b/>
          <w:szCs w:val="21"/>
        </w:rPr>
        <w:t xml:space="preserve">         </w:t>
      </w:r>
      <w:r w:rsidRPr="00A32008">
        <w:rPr>
          <w:rFonts w:ascii="Times New Roman" w:hAnsi="Times New Roman" w:cs="Times New Roman"/>
          <w:kern w:val="0"/>
          <w:szCs w:val="21"/>
        </w:rPr>
        <w:t xml:space="preserve">             </w:t>
      </w:r>
      <w:r>
        <w:rPr>
          <w:rFonts w:ascii="Times New Roman" w:hAnsi="Times New Roman" w:cs="Times New Roman"/>
          <w:kern w:val="0"/>
          <w:szCs w:val="21"/>
        </w:rPr>
        <w:t xml:space="preserve">                            Octob</w:t>
      </w:r>
      <w:r w:rsidR="006A28E7">
        <w:rPr>
          <w:rFonts w:ascii="Times New Roman" w:hAnsi="Times New Roman" w:cs="Times New Roman"/>
          <w:kern w:val="0"/>
          <w:szCs w:val="21"/>
        </w:rPr>
        <w:t>e</w:t>
      </w:r>
      <w:r>
        <w:rPr>
          <w:rFonts w:ascii="Times New Roman" w:hAnsi="Times New Roman" w:cs="Times New Roman"/>
          <w:kern w:val="0"/>
          <w:szCs w:val="21"/>
        </w:rPr>
        <w:t>r 2021 – Present</w:t>
      </w:r>
    </w:p>
    <w:p w14:paraId="7F1C5E71" w14:textId="096A9A31" w:rsidR="00EA31E3" w:rsidRDefault="00EA31E3" w:rsidP="00EA31E3">
      <w:pPr>
        <w:pStyle w:val="ListParagraph"/>
        <w:numPr>
          <w:ilvl w:val="0"/>
          <w:numId w:val="25"/>
        </w:numPr>
        <w:spacing w:line="0" w:lineRule="atLeast"/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Work</w:t>
      </w:r>
      <w:r w:rsidR="00D80062">
        <w:rPr>
          <w:rFonts w:ascii="Times New Roman" w:hAnsi="Times New Roman" w:cs="Times New Roman"/>
          <w:szCs w:val="21"/>
        </w:rPr>
        <w:t>ing</w:t>
      </w:r>
      <w:r>
        <w:rPr>
          <w:rFonts w:ascii="Times New Roman" w:hAnsi="Times New Roman" w:cs="Times New Roman"/>
          <w:szCs w:val="21"/>
        </w:rPr>
        <w:t xml:space="preserve"> on </w:t>
      </w:r>
      <w:r w:rsidR="00E97C10">
        <w:rPr>
          <w:rFonts w:ascii="Times New Roman" w:hAnsi="Times New Roman" w:cs="Times New Roman"/>
          <w:szCs w:val="21"/>
        </w:rPr>
        <w:t xml:space="preserve">the project, Xlier, to help </w:t>
      </w:r>
      <w:r w:rsidR="00E97C10" w:rsidRPr="00E97C10">
        <w:rPr>
          <w:rFonts w:ascii="Times New Roman" w:hAnsi="Times New Roman" w:cs="Times New Roman"/>
          <w:szCs w:val="21"/>
        </w:rPr>
        <w:t>dreamers to showcase ideas to the world</w:t>
      </w:r>
      <w:r w:rsidR="00E97C10">
        <w:rPr>
          <w:rFonts w:ascii="Times New Roman" w:hAnsi="Times New Roman" w:cs="Times New Roman"/>
          <w:szCs w:val="21"/>
        </w:rPr>
        <w:t xml:space="preserve"> and get invested.</w:t>
      </w:r>
    </w:p>
    <w:p w14:paraId="14378CE8" w14:textId="77777777" w:rsidR="005D45F8" w:rsidRPr="00A32008" w:rsidRDefault="005D45F8" w:rsidP="005D45F8">
      <w:pPr>
        <w:pStyle w:val="ListParagraph"/>
        <w:spacing w:line="0" w:lineRule="atLeast"/>
        <w:ind w:left="360" w:firstLineChars="0" w:firstLine="0"/>
        <w:rPr>
          <w:rFonts w:ascii="Times New Roman" w:hAnsi="Times New Roman" w:cs="Times New Roman"/>
          <w:szCs w:val="21"/>
        </w:rPr>
      </w:pPr>
    </w:p>
    <w:p w14:paraId="3E4A2A6A" w14:textId="0F79B09C" w:rsidR="00A777A8" w:rsidRPr="00A32008" w:rsidRDefault="00FE3239" w:rsidP="00A777A8">
      <w:pPr>
        <w:spacing w:line="0" w:lineRule="atLeast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s      </w:t>
      </w:r>
      <w:r w:rsidRPr="00A32008">
        <w:rPr>
          <w:rFonts w:ascii="Times New Roman" w:hAnsi="Times New Roman" w:cs="Times New Roman"/>
          <w:b/>
          <w:sz w:val="28"/>
          <w:szCs w:val="28"/>
          <w:u w:val="single"/>
        </w:rPr>
        <w:t xml:space="preserve">                                                               </w:t>
      </w:r>
    </w:p>
    <w:p w14:paraId="46D4E1BC" w14:textId="77777777" w:rsidR="00531964" w:rsidRDefault="00531964" w:rsidP="00531964">
      <w:pPr>
        <w:spacing w:line="0" w:lineRule="atLeast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 xml:space="preserve">Languages: </w:t>
      </w:r>
      <w:r w:rsidRPr="00B732B2">
        <w:rPr>
          <w:rFonts w:ascii="Times New Roman" w:hAnsi="Times New Roman" w:cs="Times New Roman"/>
          <w:szCs w:val="21"/>
        </w:rPr>
        <w:t>Chinese(native), English(fluent)</w:t>
      </w:r>
    </w:p>
    <w:p w14:paraId="6FE4CE13" w14:textId="77777777" w:rsidR="00531964" w:rsidRDefault="00531964" w:rsidP="00531964">
      <w:pPr>
        <w:spacing w:line="0" w:lineRule="atLeas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 xml:space="preserve">Programming </w:t>
      </w:r>
      <w:r w:rsidRPr="00B063AD">
        <w:rPr>
          <w:rFonts w:ascii="Times New Roman" w:hAnsi="Times New Roman" w:cs="Times New Roman"/>
          <w:b/>
          <w:bCs/>
          <w:szCs w:val="21"/>
        </w:rPr>
        <w:t>Languages:</w:t>
      </w:r>
      <w:r>
        <w:rPr>
          <w:rFonts w:ascii="Times New Roman" w:hAnsi="Times New Roman" w:cs="Times New Roman"/>
          <w:szCs w:val="21"/>
        </w:rPr>
        <w:t xml:space="preserve"> Java, C, C++, Python, R, JavaScript, HTML/CSS, SQL</w:t>
      </w:r>
    </w:p>
    <w:p w14:paraId="6F9879B8" w14:textId="0A358726" w:rsidR="00A777A8" w:rsidRPr="00A32008" w:rsidRDefault="00531964" w:rsidP="00531964">
      <w:pPr>
        <w:spacing w:line="0" w:lineRule="atLeas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 xml:space="preserve">Technical Skills: </w:t>
      </w:r>
      <w:r w:rsidRPr="00306137">
        <w:rPr>
          <w:rFonts w:ascii="Times New Roman" w:hAnsi="Times New Roman" w:cs="Times New Roman"/>
          <w:szCs w:val="21"/>
        </w:rPr>
        <w:t xml:space="preserve">Android, </w:t>
      </w:r>
      <w:r>
        <w:rPr>
          <w:rFonts w:ascii="Times New Roman" w:hAnsi="Times New Roman" w:cs="Times New Roman"/>
          <w:szCs w:val="21"/>
        </w:rPr>
        <w:t xml:space="preserve">Spring, MySQL, </w:t>
      </w:r>
      <w:r w:rsidRPr="00306137">
        <w:rPr>
          <w:rFonts w:ascii="Times New Roman" w:hAnsi="Times New Roman" w:cs="Times New Roman"/>
          <w:szCs w:val="21"/>
        </w:rPr>
        <w:t>Git, React, Linux, vim, Visual Studio</w:t>
      </w:r>
    </w:p>
    <w:sectPr w:rsidR="00A777A8" w:rsidRPr="00A32008" w:rsidSect="00BB1DBD">
      <w:headerReference w:type="default" r:id="rId8"/>
      <w:pgSz w:w="11906" w:h="16838"/>
      <w:pgMar w:top="1560" w:right="851" w:bottom="1134" w:left="851" w:header="851" w:footer="851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8E352" w14:textId="77777777" w:rsidR="00A56C99" w:rsidRDefault="00A56C99">
      <w:r>
        <w:separator/>
      </w:r>
    </w:p>
  </w:endnote>
  <w:endnote w:type="continuationSeparator" w:id="0">
    <w:p w14:paraId="08127DA0" w14:textId="77777777" w:rsidR="00A56C99" w:rsidRDefault="00A56C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1479A" w14:textId="77777777" w:rsidR="00A56C99" w:rsidRDefault="00A56C99">
      <w:r>
        <w:separator/>
      </w:r>
    </w:p>
  </w:footnote>
  <w:footnote w:type="continuationSeparator" w:id="0">
    <w:p w14:paraId="53DB461B" w14:textId="77777777" w:rsidR="00A56C99" w:rsidRDefault="00A56C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9FC11" w14:textId="77777777" w:rsidR="00C114A2" w:rsidRDefault="00C114A2" w:rsidP="005A679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D507A"/>
    <w:multiLevelType w:val="hybridMultilevel"/>
    <w:tmpl w:val="91587472"/>
    <w:lvl w:ilvl="0" w:tplc="BA5E16C6">
      <w:numFmt w:val="bullet"/>
      <w:lvlText w:val="·"/>
      <w:lvlJc w:val="left"/>
      <w:pPr>
        <w:ind w:left="720" w:hanging="720"/>
      </w:pPr>
      <w:rPr>
        <w:rFonts w:ascii="SimSun" w:eastAsia="SimSun" w:hAnsi="SimSun" w:cstheme="minorBidi" w:hint="eastAsia"/>
      </w:rPr>
    </w:lvl>
    <w:lvl w:ilvl="1" w:tplc="186655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A4A9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5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C67A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B20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B485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A34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C4FE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67EB7"/>
    <w:multiLevelType w:val="hybridMultilevel"/>
    <w:tmpl w:val="5D1EB312"/>
    <w:lvl w:ilvl="0" w:tplc="17F42B9C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73A0209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B6C1920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47EEC8E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A31619A6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3CC25958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E1D42D80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54A517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31819E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C1C34F3"/>
    <w:multiLevelType w:val="hybridMultilevel"/>
    <w:tmpl w:val="E208DC28"/>
    <w:lvl w:ilvl="0" w:tplc="6FD0011E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25BC2AF4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61463864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AD52C70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30ED6D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596AE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7AD80DD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C3E60AB8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78224EE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C4C7504"/>
    <w:multiLevelType w:val="hybridMultilevel"/>
    <w:tmpl w:val="07441DB4"/>
    <w:lvl w:ilvl="0" w:tplc="7CBCAFC6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E9143A24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BBA90FE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CF10527A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61D6A3E8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A48C2BB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6D18CF2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CFE9B34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B13A8C1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826B10"/>
    <w:multiLevelType w:val="hybridMultilevel"/>
    <w:tmpl w:val="CFD6BC24"/>
    <w:lvl w:ilvl="0" w:tplc="F2122FA6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52B0A022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BC105556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3C9CBF5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2062A89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535A0DD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D698341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8BA355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9F2007FC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40548F8"/>
    <w:multiLevelType w:val="hybridMultilevel"/>
    <w:tmpl w:val="31EA4338"/>
    <w:lvl w:ilvl="0" w:tplc="32FA0284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DDA2197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55C83A3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3384A4E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A1969B6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C06653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7562C18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1C065B3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BCA8225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83F5226"/>
    <w:multiLevelType w:val="hybridMultilevel"/>
    <w:tmpl w:val="6C64DA5A"/>
    <w:lvl w:ilvl="0" w:tplc="4F7A782A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4146733C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1F1E0F28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EAF4321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262E091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B4862724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E0BAF89A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C0D0A05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E6A6B40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87906DA"/>
    <w:multiLevelType w:val="hybridMultilevel"/>
    <w:tmpl w:val="37528D86"/>
    <w:lvl w:ilvl="0" w:tplc="ACD6FC46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B6207C3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4D308AFC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712E697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8E78F48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FC6256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30E2983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1F4E33B4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CAE27DC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9B74528"/>
    <w:multiLevelType w:val="hybridMultilevel"/>
    <w:tmpl w:val="A9F0EF72"/>
    <w:lvl w:ilvl="0" w:tplc="8D86BFEA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047E9CA6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AF49A2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374EE8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EB388048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D48822D8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28A252C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666B18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725CC94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10051D"/>
    <w:multiLevelType w:val="hybridMultilevel"/>
    <w:tmpl w:val="BFDCE8F2"/>
    <w:lvl w:ilvl="0" w:tplc="C6A0A290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FC04D61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DB20DCA6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88F830C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958CAB18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8A45DE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127C9AEC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C95A295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A896375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03C2D6B"/>
    <w:multiLevelType w:val="hybridMultilevel"/>
    <w:tmpl w:val="2832669C"/>
    <w:lvl w:ilvl="0" w:tplc="67CC69CA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FB489A0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16727708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16EA66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6F0FB22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DB9807C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6D70DE2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BCFCC188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25EE9AB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80375F"/>
    <w:multiLevelType w:val="hybridMultilevel"/>
    <w:tmpl w:val="754C7F2A"/>
    <w:lvl w:ilvl="0" w:tplc="8B92D9C0">
      <w:start w:val="11"/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5D0C272E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AAEFA5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4DE430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1430C5D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825A1A1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E4844D8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C4B256A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C2DE309E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21C225D"/>
    <w:multiLevelType w:val="hybridMultilevel"/>
    <w:tmpl w:val="EC366548"/>
    <w:lvl w:ilvl="0" w:tplc="83C45F32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80A6D5F6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A266FA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6776A32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26945006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65A2790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1A14B47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6D3292AC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357AE13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4EE50FF"/>
    <w:multiLevelType w:val="hybridMultilevel"/>
    <w:tmpl w:val="1D90A4FA"/>
    <w:lvl w:ilvl="0" w:tplc="840C2FC8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76F8A104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86E81680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8CECA9E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232809E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306DDE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1E9819B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E5966DBA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384D5C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DD6073C"/>
    <w:multiLevelType w:val="hybridMultilevel"/>
    <w:tmpl w:val="7E646868"/>
    <w:lvl w:ilvl="0" w:tplc="0CB6F194">
      <w:numFmt w:val="bullet"/>
      <w:lvlText w:val="·"/>
      <w:lvlJc w:val="left"/>
      <w:pPr>
        <w:ind w:left="720" w:hanging="360"/>
      </w:pPr>
      <w:rPr>
        <w:rFonts w:ascii="SimSun" w:eastAsia="SimSun" w:hAnsi="SimSun" w:cstheme="minorBidi" w:hint="eastAsia"/>
      </w:rPr>
    </w:lvl>
    <w:lvl w:ilvl="1" w:tplc="7868C2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9258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A8F4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54AA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36F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DCBA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C3C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ECB4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B1C32"/>
    <w:multiLevelType w:val="hybridMultilevel"/>
    <w:tmpl w:val="691A90C8"/>
    <w:lvl w:ilvl="0" w:tplc="7B585D16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905C8F2E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649AEACE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7164997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3A77D8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EA271F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35E208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7334150C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D649E80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1C5765C"/>
    <w:multiLevelType w:val="hybridMultilevel"/>
    <w:tmpl w:val="E61665FC"/>
    <w:lvl w:ilvl="0" w:tplc="7EA60A38">
      <w:numFmt w:val="bullet"/>
      <w:lvlText w:val="·"/>
      <w:lvlJc w:val="left"/>
      <w:pPr>
        <w:ind w:left="720" w:hanging="360"/>
      </w:pPr>
      <w:rPr>
        <w:rFonts w:ascii="SimSun" w:eastAsia="SimSun" w:hAnsi="SimSun" w:cstheme="minorBidi" w:hint="eastAsia"/>
      </w:rPr>
    </w:lvl>
    <w:lvl w:ilvl="1" w:tplc="455094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20A5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0A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F20D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84AE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2C25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259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A064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C3315D"/>
    <w:multiLevelType w:val="multilevel"/>
    <w:tmpl w:val="EC366548"/>
    <w:lvl w:ilvl="0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6707940"/>
    <w:multiLevelType w:val="hybridMultilevel"/>
    <w:tmpl w:val="C0F2A16C"/>
    <w:lvl w:ilvl="0" w:tplc="9C7A844A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82BAA6B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95D69660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61985D8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AE0B7C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BB808E74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8CC59D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3CB09E1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C68471C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99E685D"/>
    <w:multiLevelType w:val="hybridMultilevel"/>
    <w:tmpl w:val="0B12EF3C"/>
    <w:lvl w:ilvl="0" w:tplc="84C026A4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E9224032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13AAD67E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1B6449B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1A98B31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AA20171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5EDA6D8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A6A2DFC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8D36F0F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E9B5733"/>
    <w:multiLevelType w:val="hybridMultilevel"/>
    <w:tmpl w:val="A70CE6DE"/>
    <w:lvl w:ilvl="0" w:tplc="C8F62048">
      <w:start w:val="11"/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AF6C6D90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ABD2011E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4F583920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38EDB50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3DE7CEA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8526A71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42A2D66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2F30D4FC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84E643E"/>
    <w:multiLevelType w:val="hybridMultilevel"/>
    <w:tmpl w:val="F5F42D4A"/>
    <w:lvl w:ilvl="0" w:tplc="CD26E206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C112761C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8B70ADFE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65B697C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F8028B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3BAED7D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A90A15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D28CD24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9640B0AE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A0B2E87"/>
    <w:multiLevelType w:val="hybridMultilevel"/>
    <w:tmpl w:val="622245F2"/>
    <w:lvl w:ilvl="0" w:tplc="C1EC243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B3EE34B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4F868E8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3EC79E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6242AC0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5E88EE4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10CA559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AD704CB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6A8CECF6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1414081"/>
    <w:multiLevelType w:val="hybridMultilevel"/>
    <w:tmpl w:val="3E48C000"/>
    <w:lvl w:ilvl="0" w:tplc="50A67492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9DFEA062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3752ACD8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75AA834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6A8C080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CB07256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D7E6506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2E44398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672C923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9867F43"/>
    <w:multiLevelType w:val="hybridMultilevel"/>
    <w:tmpl w:val="1C706816"/>
    <w:lvl w:ilvl="0" w:tplc="C3B0C17A">
      <w:start w:val="11"/>
      <w:numFmt w:val="bullet"/>
      <w:lvlText w:val="·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1A488B52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2BEEA48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B2285624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1E4D2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255C8460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D3982C1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D08E52EA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41DCEF3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BBD0FED"/>
    <w:multiLevelType w:val="hybridMultilevel"/>
    <w:tmpl w:val="3F18E0A8"/>
    <w:lvl w:ilvl="0" w:tplc="4DD685FC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7DD6E2EA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DEEEC9F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74CD6F2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989E52FE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57EC8F6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442A8962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9E09C88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AA5649A0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25D26CF"/>
    <w:multiLevelType w:val="hybridMultilevel"/>
    <w:tmpl w:val="31F63A8C"/>
    <w:lvl w:ilvl="0" w:tplc="A832179C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297E381C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200FAAA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66105C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E06AD59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1EC09D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2B9C7DC0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CCE63728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66C8A22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3530B9B"/>
    <w:multiLevelType w:val="hybridMultilevel"/>
    <w:tmpl w:val="1F0EDBDC"/>
    <w:lvl w:ilvl="0" w:tplc="DC9285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B246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C204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841B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D0FC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0A7D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6EEA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83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DCED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963B2C"/>
    <w:multiLevelType w:val="hybridMultilevel"/>
    <w:tmpl w:val="A26EE8A8"/>
    <w:lvl w:ilvl="0" w:tplc="6B086F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8E9EED9E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740C6FBC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B2EDE18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D9763D00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907EA9BC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45203A8C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804E3A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4E00C47C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E915675"/>
    <w:multiLevelType w:val="hybridMultilevel"/>
    <w:tmpl w:val="A9F0EF72"/>
    <w:lvl w:ilvl="0" w:tplc="84FEA116">
      <w:numFmt w:val="bullet"/>
      <w:lvlText w:val="·"/>
      <w:lvlJc w:val="left"/>
      <w:pPr>
        <w:ind w:left="360" w:hanging="360"/>
      </w:pPr>
      <w:rPr>
        <w:rFonts w:ascii="SimSun" w:eastAsia="SimSun" w:hAnsi="SimSun" w:cstheme="minorBidi" w:hint="eastAsia"/>
      </w:rPr>
    </w:lvl>
    <w:lvl w:ilvl="1" w:tplc="4A3A03A6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55B6A0D0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922462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A2CC1B9C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96908D62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6928B7B4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B400DAE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4A8433BA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FFE78EA"/>
    <w:multiLevelType w:val="hybridMultilevel"/>
    <w:tmpl w:val="E76A7BE0"/>
    <w:lvl w:ilvl="0" w:tplc="EF948246">
      <w:numFmt w:val="bullet"/>
      <w:lvlText w:val="·"/>
      <w:lvlJc w:val="left"/>
      <w:pPr>
        <w:ind w:left="720" w:hanging="360"/>
      </w:pPr>
      <w:rPr>
        <w:rFonts w:ascii="SimSun" w:eastAsia="SimSun" w:hAnsi="SimSun" w:cstheme="minorBidi" w:hint="eastAsia"/>
      </w:rPr>
    </w:lvl>
    <w:lvl w:ilvl="1" w:tplc="59A80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E209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040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03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8295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EAE8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A6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DCF6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0"/>
  </w:num>
  <w:num w:numId="3">
    <w:abstractNumId w:val="18"/>
  </w:num>
  <w:num w:numId="4">
    <w:abstractNumId w:val="7"/>
  </w:num>
  <w:num w:numId="5">
    <w:abstractNumId w:val="6"/>
  </w:num>
  <w:num w:numId="6">
    <w:abstractNumId w:val="24"/>
  </w:num>
  <w:num w:numId="7">
    <w:abstractNumId w:val="22"/>
  </w:num>
  <w:num w:numId="8">
    <w:abstractNumId w:val="10"/>
  </w:num>
  <w:num w:numId="9">
    <w:abstractNumId w:val="5"/>
  </w:num>
  <w:num w:numId="10">
    <w:abstractNumId w:val="2"/>
  </w:num>
  <w:num w:numId="11">
    <w:abstractNumId w:val="9"/>
  </w:num>
  <w:num w:numId="12">
    <w:abstractNumId w:val="23"/>
  </w:num>
  <w:num w:numId="13">
    <w:abstractNumId w:val="26"/>
  </w:num>
  <w:num w:numId="14">
    <w:abstractNumId w:val="15"/>
  </w:num>
  <w:num w:numId="15">
    <w:abstractNumId w:val="25"/>
  </w:num>
  <w:num w:numId="16">
    <w:abstractNumId w:val="1"/>
  </w:num>
  <w:num w:numId="17">
    <w:abstractNumId w:val="29"/>
  </w:num>
  <w:num w:numId="18">
    <w:abstractNumId w:val="8"/>
  </w:num>
  <w:num w:numId="19">
    <w:abstractNumId w:val="28"/>
  </w:num>
  <w:num w:numId="20">
    <w:abstractNumId w:val="4"/>
  </w:num>
  <w:num w:numId="21">
    <w:abstractNumId w:val="3"/>
  </w:num>
  <w:num w:numId="22">
    <w:abstractNumId w:val="13"/>
  </w:num>
  <w:num w:numId="23">
    <w:abstractNumId w:val="21"/>
  </w:num>
  <w:num w:numId="24">
    <w:abstractNumId w:val="19"/>
  </w:num>
  <w:num w:numId="25">
    <w:abstractNumId w:val="12"/>
  </w:num>
  <w:num w:numId="26">
    <w:abstractNumId w:val="27"/>
  </w:num>
  <w:num w:numId="27">
    <w:abstractNumId w:val="14"/>
  </w:num>
  <w:num w:numId="28">
    <w:abstractNumId w:val="16"/>
  </w:num>
  <w:num w:numId="29">
    <w:abstractNumId w:val="30"/>
  </w:num>
  <w:num w:numId="30">
    <w:abstractNumId w:val="0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0MDazMDE3MjI3tjBQ0lEKTi0uzszPAykwrgUAd5Ee3ywAAAA="/>
  </w:docVars>
  <w:rsids>
    <w:rsidRoot w:val="00C114A2"/>
    <w:rsid w:val="00000546"/>
    <w:rsid w:val="00000931"/>
    <w:rsid w:val="0000136F"/>
    <w:rsid w:val="0000158A"/>
    <w:rsid w:val="00004602"/>
    <w:rsid w:val="00005D73"/>
    <w:rsid w:val="00006081"/>
    <w:rsid w:val="0000727B"/>
    <w:rsid w:val="000109AB"/>
    <w:rsid w:val="000118C2"/>
    <w:rsid w:val="000139C3"/>
    <w:rsid w:val="000148D1"/>
    <w:rsid w:val="000154F3"/>
    <w:rsid w:val="000161AF"/>
    <w:rsid w:val="000161B7"/>
    <w:rsid w:val="00016E65"/>
    <w:rsid w:val="00020FAC"/>
    <w:rsid w:val="00021B28"/>
    <w:rsid w:val="0002252F"/>
    <w:rsid w:val="00023FBF"/>
    <w:rsid w:val="00024BD8"/>
    <w:rsid w:val="000259F9"/>
    <w:rsid w:val="0002706B"/>
    <w:rsid w:val="000279EA"/>
    <w:rsid w:val="00030C56"/>
    <w:rsid w:val="00030DD2"/>
    <w:rsid w:val="00034FF6"/>
    <w:rsid w:val="00035B04"/>
    <w:rsid w:val="000370FF"/>
    <w:rsid w:val="00037B46"/>
    <w:rsid w:val="000416A3"/>
    <w:rsid w:val="00042CAF"/>
    <w:rsid w:val="000452E3"/>
    <w:rsid w:val="00046092"/>
    <w:rsid w:val="00046FE0"/>
    <w:rsid w:val="00047534"/>
    <w:rsid w:val="0004757D"/>
    <w:rsid w:val="00050F1A"/>
    <w:rsid w:val="00051659"/>
    <w:rsid w:val="000554BF"/>
    <w:rsid w:val="00057BE4"/>
    <w:rsid w:val="00060D05"/>
    <w:rsid w:val="00060F3A"/>
    <w:rsid w:val="00061FC1"/>
    <w:rsid w:val="00062360"/>
    <w:rsid w:val="00063429"/>
    <w:rsid w:val="00065DFD"/>
    <w:rsid w:val="00070428"/>
    <w:rsid w:val="00070F91"/>
    <w:rsid w:val="000720D7"/>
    <w:rsid w:val="00072685"/>
    <w:rsid w:val="00074BFA"/>
    <w:rsid w:val="00075D25"/>
    <w:rsid w:val="000766C6"/>
    <w:rsid w:val="000766DB"/>
    <w:rsid w:val="0007785D"/>
    <w:rsid w:val="00081140"/>
    <w:rsid w:val="00082F2A"/>
    <w:rsid w:val="00083D21"/>
    <w:rsid w:val="000844C9"/>
    <w:rsid w:val="00085DC6"/>
    <w:rsid w:val="00086216"/>
    <w:rsid w:val="000875C0"/>
    <w:rsid w:val="00087B8C"/>
    <w:rsid w:val="00087FD4"/>
    <w:rsid w:val="0009080B"/>
    <w:rsid w:val="00094893"/>
    <w:rsid w:val="00096C62"/>
    <w:rsid w:val="0009790E"/>
    <w:rsid w:val="000A1083"/>
    <w:rsid w:val="000A31A3"/>
    <w:rsid w:val="000A4EC5"/>
    <w:rsid w:val="000B041A"/>
    <w:rsid w:val="000B0EC9"/>
    <w:rsid w:val="000B159A"/>
    <w:rsid w:val="000B2CC6"/>
    <w:rsid w:val="000B3F6B"/>
    <w:rsid w:val="000B453A"/>
    <w:rsid w:val="000B4617"/>
    <w:rsid w:val="000B4EC0"/>
    <w:rsid w:val="000B601C"/>
    <w:rsid w:val="000B71DE"/>
    <w:rsid w:val="000B78E4"/>
    <w:rsid w:val="000C0AFB"/>
    <w:rsid w:val="000C18F1"/>
    <w:rsid w:val="000C2D83"/>
    <w:rsid w:val="000C579D"/>
    <w:rsid w:val="000C630B"/>
    <w:rsid w:val="000C670E"/>
    <w:rsid w:val="000D11BB"/>
    <w:rsid w:val="000D54A6"/>
    <w:rsid w:val="000D5755"/>
    <w:rsid w:val="000D6CEF"/>
    <w:rsid w:val="000D7721"/>
    <w:rsid w:val="000E1776"/>
    <w:rsid w:val="000E1DBC"/>
    <w:rsid w:val="000E21E8"/>
    <w:rsid w:val="000E24D6"/>
    <w:rsid w:val="000E3102"/>
    <w:rsid w:val="000E373B"/>
    <w:rsid w:val="000E3B63"/>
    <w:rsid w:val="000E3D47"/>
    <w:rsid w:val="000E4432"/>
    <w:rsid w:val="000E44BF"/>
    <w:rsid w:val="000E6BBC"/>
    <w:rsid w:val="000F16DA"/>
    <w:rsid w:val="000F270E"/>
    <w:rsid w:val="000F47B8"/>
    <w:rsid w:val="000F50FB"/>
    <w:rsid w:val="000F5F8B"/>
    <w:rsid w:val="000F7741"/>
    <w:rsid w:val="001000A9"/>
    <w:rsid w:val="001014D2"/>
    <w:rsid w:val="001030A4"/>
    <w:rsid w:val="00103EEE"/>
    <w:rsid w:val="00105285"/>
    <w:rsid w:val="001052ED"/>
    <w:rsid w:val="00106323"/>
    <w:rsid w:val="001069AA"/>
    <w:rsid w:val="001078F4"/>
    <w:rsid w:val="0011002B"/>
    <w:rsid w:val="001103DA"/>
    <w:rsid w:val="00110400"/>
    <w:rsid w:val="00110796"/>
    <w:rsid w:val="00111FCA"/>
    <w:rsid w:val="00114463"/>
    <w:rsid w:val="00114C7C"/>
    <w:rsid w:val="00115329"/>
    <w:rsid w:val="001206FD"/>
    <w:rsid w:val="00125B4F"/>
    <w:rsid w:val="00125C12"/>
    <w:rsid w:val="001319A8"/>
    <w:rsid w:val="00131BD7"/>
    <w:rsid w:val="00132FDC"/>
    <w:rsid w:val="00133FAE"/>
    <w:rsid w:val="00134948"/>
    <w:rsid w:val="00135820"/>
    <w:rsid w:val="001372AC"/>
    <w:rsid w:val="001374B6"/>
    <w:rsid w:val="00137ED0"/>
    <w:rsid w:val="00141632"/>
    <w:rsid w:val="0014180F"/>
    <w:rsid w:val="001426BB"/>
    <w:rsid w:val="001439D3"/>
    <w:rsid w:val="00145ECB"/>
    <w:rsid w:val="001472B7"/>
    <w:rsid w:val="00147908"/>
    <w:rsid w:val="00152E5D"/>
    <w:rsid w:val="00154D95"/>
    <w:rsid w:val="00155C08"/>
    <w:rsid w:val="00156807"/>
    <w:rsid w:val="00157FED"/>
    <w:rsid w:val="00161BFE"/>
    <w:rsid w:val="00162B33"/>
    <w:rsid w:val="00163EDA"/>
    <w:rsid w:val="001641BF"/>
    <w:rsid w:val="001667FA"/>
    <w:rsid w:val="00167B6D"/>
    <w:rsid w:val="00170C0E"/>
    <w:rsid w:val="00171AE8"/>
    <w:rsid w:val="00173786"/>
    <w:rsid w:val="00180B36"/>
    <w:rsid w:val="001817B6"/>
    <w:rsid w:val="00182318"/>
    <w:rsid w:val="00183602"/>
    <w:rsid w:val="00183832"/>
    <w:rsid w:val="00183853"/>
    <w:rsid w:val="0018459C"/>
    <w:rsid w:val="00184DD4"/>
    <w:rsid w:val="00185320"/>
    <w:rsid w:val="00190E3D"/>
    <w:rsid w:val="001924DB"/>
    <w:rsid w:val="001943F0"/>
    <w:rsid w:val="001950A8"/>
    <w:rsid w:val="001952A3"/>
    <w:rsid w:val="0019670B"/>
    <w:rsid w:val="001967AF"/>
    <w:rsid w:val="001975B2"/>
    <w:rsid w:val="001A1FDB"/>
    <w:rsid w:val="001A3075"/>
    <w:rsid w:val="001A3BD4"/>
    <w:rsid w:val="001A4029"/>
    <w:rsid w:val="001A6D00"/>
    <w:rsid w:val="001B27CF"/>
    <w:rsid w:val="001B2C68"/>
    <w:rsid w:val="001B78A3"/>
    <w:rsid w:val="001C046F"/>
    <w:rsid w:val="001C3799"/>
    <w:rsid w:val="001C4632"/>
    <w:rsid w:val="001C5245"/>
    <w:rsid w:val="001C529E"/>
    <w:rsid w:val="001C565A"/>
    <w:rsid w:val="001C6094"/>
    <w:rsid w:val="001C6A0B"/>
    <w:rsid w:val="001C6C18"/>
    <w:rsid w:val="001C796D"/>
    <w:rsid w:val="001D10CD"/>
    <w:rsid w:val="001D1273"/>
    <w:rsid w:val="001D23BD"/>
    <w:rsid w:val="001D3D6D"/>
    <w:rsid w:val="001D4ED2"/>
    <w:rsid w:val="001D6B16"/>
    <w:rsid w:val="001D6DAC"/>
    <w:rsid w:val="001D7109"/>
    <w:rsid w:val="001E5330"/>
    <w:rsid w:val="001E660A"/>
    <w:rsid w:val="001E6CA8"/>
    <w:rsid w:val="001F17AF"/>
    <w:rsid w:val="001F1DBD"/>
    <w:rsid w:val="001F4645"/>
    <w:rsid w:val="001F54EE"/>
    <w:rsid w:val="001F5B1C"/>
    <w:rsid w:val="001F73EE"/>
    <w:rsid w:val="001F7750"/>
    <w:rsid w:val="00200DEC"/>
    <w:rsid w:val="00201378"/>
    <w:rsid w:val="00202250"/>
    <w:rsid w:val="00203573"/>
    <w:rsid w:val="00203B19"/>
    <w:rsid w:val="0020453F"/>
    <w:rsid w:val="00204C8C"/>
    <w:rsid w:val="00204EF1"/>
    <w:rsid w:val="00207469"/>
    <w:rsid w:val="002101B9"/>
    <w:rsid w:val="00211653"/>
    <w:rsid w:val="0021190C"/>
    <w:rsid w:val="0021256D"/>
    <w:rsid w:val="00212C66"/>
    <w:rsid w:val="00212F68"/>
    <w:rsid w:val="002141E0"/>
    <w:rsid w:val="00215D80"/>
    <w:rsid w:val="00216294"/>
    <w:rsid w:val="002164FD"/>
    <w:rsid w:val="00216A9F"/>
    <w:rsid w:val="002172FE"/>
    <w:rsid w:val="002206D3"/>
    <w:rsid w:val="00221FE6"/>
    <w:rsid w:val="0022321F"/>
    <w:rsid w:val="00223700"/>
    <w:rsid w:val="00223ADD"/>
    <w:rsid w:val="002240F7"/>
    <w:rsid w:val="00225293"/>
    <w:rsid w:val="00230BD0"/>
    <w:rsid w:val="002320EE"/>
    <w:rsid w:val="00232CB5"/>
    <w:rsid w:val="00235DEF"/>
    <w:rsid w:val="002373EF"/>
    <w:rsid w:val="002377CD"/>
    <w:rsid w:val="00240EB7"/>
    <w:rsid w:val="002418C9"/>
    <w:rsid w:val="0024267C"/>
    <w:rsid w:val="00242A5B"/>
    <w:rsid w:val="002431DB"/>
    <w:rsid w:val="002438FC"/>
    <w:rsid w:val="00243F78"/>
    <w:rsid w:val="00247F5D"/>
    <w:rsid w:val="00250AAD"/>
    <w:rsid w:val="002515DC"/>
    <w:rsid w:val="002542C6"/>
    <w:rsid w:val="002549C4"/>
    <w:rsid w:val="002558BB"/>
    <w:rsid w:val="0025711D"/>
    <w:rsid w:val="0026073E"/>
    <w:rsid w:val="00260CFA"/>
    <w:rsid w:val="002617F4"/>
    <w:rsid w:val="00262A40"/>
    <w:rsid w:val="00263F5E"/>
    <w:rsid w:val="00264EBD"/>
    <w:rsid w:val="0026555E"/>
    <w:rsid w:val="002767BA"/>
    <w:rsid w:val="00280350"/>
    <w:rsid w:val="002827D2"/>
    <w:rsid w:val="00282F42"/>
    <w:rsid w:val="00283063"/>
    <w:rsid w:val="00283554"/>
    <w:rsid w:val="0028562B"/>
    <w:rsid w:val="00286A6F"/>
    <w:rsid w:val="00286EBE"/>
    <w:rsid w:val="0028719F"/>
    <w:rsid w:val="0029024D"/>
    <w:rsid w:val="0029167D"/>
    <w:rsid w:val="00291CCC"/>
    <w:rsid w:val="00293095"/>
    <w:rsid w:val="0029329D"/>
    <w:rsid w:val="00295E8D"/>
    <w:rsid w:val="00295EB5"/>
    <w:rsid w:val="00296A11"/>
    <w:rsid w:val="002A0D4C"/>
    <w:rsid w:val="002A52B4"/>
    <w:rsid w:val="002A671A"/>
    <w:rsid w:val="002B1222"/>
    <w:rsid w:val="002B1A4C"/>
    <w:rsid w:val="002B2362"/>
    <w:rsid w:val="002B27BF"/>
    <w:rsid w:val="002B389B"/>
    <w:rsid w:val="002B5C20"/>
    <w:rsid w:val="002B5F27"/>
    <w:rsid w:val="002B639B"/>
    <w:rsid w:val="002B73B6"/>
    <w:rsid w:val="002B7E6F"/>
    <w:rsid w:val="002C2873"/>
    <w:rsid w:val="002C3B69"/>
    <w:rsid w:val="002C5196"/>
    <w:rsid w:val="002C7AF0"/>
    <w:rsid w:val="002C7C02"/>
    <w:rsid w:val="002D0935"/>
    <w:rsid w:val="002D1568"/>
    <w:rsid w:val="002D2132"/>
    <w:rsid w:val="002D2588"/>
    <w:rsid w:val="002D2F62"/>
    <w:rsid w:val="002D3AA3"/>
    <w:rsid w:val="002D575E"/>
    <w:rsid w:val="002D67F4"/>
    <w:rsid w:val="002E0209"/>
    <w:rsid w:val="002E2017"/>
    <w:rsid w:val="002E417B"/>
    <w:rsid w:val="002E57A7"/>
    <w:rsid w:val="002E6847"/>
    <w:rsid w:val="002E74C8"/>
    <w:rsid w:val="002E7759"/>
    <w:rsid w:val="002F000B"/>
    <w:rsid w:val="002F1738"/>
    <w:rsid w:val="002F181A"/>
    <w:rsid w:val="002F3A9A"/>
    <w:rsid w:val="002F5075"/>
    <w:rsid w:val="002F5811"/>
    <w:rsid w:val="002F5E23"/>
    <w:rsid w:val="002F6FEB"/>
    <w:rsid w:val="002F7157"/>
    <w:rsid w:val="002F7293"/>
    <w:rsid w:val="003010E0"/>
    <w:rsid w:val="00301ACE"/>
    <w:rsid w:val="00301E6E"/>
    <w:rsid w:val="0030488F"/>
    <w:rsid w:val="00305FE8"/>
    <w:rsid w:val="00306137"/>
    <w:rsid w:val="003077D5"/>
    <w:rsid w:val="00310CA2"/>
    <w:rsid w:val="003112AC"/>
    <w:rsid w:val="003121FC"/>
    <w:rsid w:val="00312D29"/>
    <w:rsid w:val="00313E08"/>
    <w:rsid w:val="0031468A"/>
    <w:rsid w:val="00316407"/>
    <w:rsid w:val="0031738E"/>
    <w:rsid w:val="00317A05"/>
    <w:rsid w:val="00320220"/>
    <w:rsid w:val="00320481"/>
    <w:rsid w:val="00320F21"/>
    <w:rsid w:val="00321A41"/>
    <w:rsid w:val="00325584"/>
    <w:rsid w:val="00325F6D"/>
    <w:rsid w:val="003261E4"/>
    <w:rsid w:val="00327E15"/>
    <w:rsid w:val="00330EA3"/>
    <w:rsid w:val="003311F1"/>
    <w:rsid w:val="00331A9D"/>
    <w:rsid w:val="00331D03"/>
    <w:rsid w:val="00335877"/>
    <w:rsid w:val="0033592D"/>
    <w:rsid w:val="003371DB"/>
    <w:rsid w:val="00340674"/>
    <w:rsid w:val="00340B6B"/>
    <w:rsid w:val="00340C56"/>
    <w:rsid w:val="003431C3"/>
    <w:rsid w:val="00344E11"/>
    <w:rsid w:val="00345CDA"/>
    <w:rsid w:val="00347BFD"/>
    <w:rsid w:val="003514A2"/>
    <w:rsid w:val="00353EBC"/>
    <w:rsid w:val="00353EC3"/>
    <w:rsid w:val="00357257"/>
    <w:rsid w:val="00357515"/>
    <w:rsid w:val="00363495"/>
    <w:rsid w:val="00364BEA"/>
    <w:rsid w:val="0036654D"/>
    <w:rsid w:val="003665F3"/>
    <w:rsid w:val="0037116E"/>
    <w:rsid w:val="00373BC4"/>
    <w:rsid w:val="00377B71"/>
    <w:rsid w:val="00382066"/>
    <w:rsid w:val="00383B57"/>
    <w:rsid w:val="00384AC4"/>
    <w:rsid w:val="003862EB"/>
    <w:rsid w:val="00387F1E"/>
    <w:rsid w:val="00390BF6"/>
    <w:rsid w:val="00393A0A"/>
    <w:rsid w:val="00393A8F"/>
    <w:rsid w:val="003945F5"/>
    <w:rsid w:val="0039712A"/>
    <w:rsid w:val="00397575"/>
    <w:rsid w:val="00397611"/>
    <w:rsid w:val="003979B5"/>
    <w:rsid w:val="003A0799"/>
    <w:rsid w:val="003A09CB"/>
    <w:rsid w:val="003A3BD5"/>
    <w:rsid w:val="003A4DA9"/>
    <w:rsid w:val="003A69C9"/>
    <w:rsid w:val="003A7392"/>
    <w:rsid w:val="003B1960"/>
    <w:rsid w:val="003B3BE0"/>
    <w:rsid w:val="003B3DE5"/>
    <w:rsid w:val="003B3DFD"/>
    <w:rsid w:val="003B3FDF"/>
    <w:rsid w:val="003B5086"/>
    <w:rsid w:val="003C1BE4"/>
    <w:rsid w:val="003C32DC"/>
    <w:rsid w:val="003C4003"/>
    <w:rsid w:val="003C59BA"/>
    <w:rsid w:val="003C6CF3"/>
    <w:rsid w:val="003C70FD"/>
    <w:rsid w:val="003D3889"/>
    <w:rsid w:val="003D649A"/>
    <w:rsid w:val="003D6E65"/>
    <w:rsid w:val="003E0831"/>
    <w:rsid w:val="003E3428"/>
    <w:rsid w:val="003E4D9A"/>
    <w:rsid w:val="003E4E6B"/>
    <w:rsid w:val="003E501E"/>
    <w:rsid w:val="003E5051"/>
    <w:rsid w:val="003E5A70"/>
    <w:rsid w:val="003E7F6C"/>
    <w:rsid w:val="003F06DE"/>
    <w:rsid w:val="003F2AEC"/>
    <w:rsid w:val="003F48EB"/>
    <w:rsid w:val="003F4D90"/>
    <w:rsid w:val="003F652F"/>
    <w:rsid w:val="00400702"/>
    <w:rsid w:val="00401A5A"/>
    <w:rsid w:val="00402757"/>
    <w:rsid w:val="004056E8"/>
    <w:rsid w:val="00407516"/>
    <w:rsid w:val="00407DC6"/>
    <w:rsid w:val="00410507"/>
    <w:rsid w:val="00410ED5"/>
    <w:rsid w:val="00411409"/>
    <w:rsid w:val="00411595"/>
    <w:rsid w:val="00411EA3"/>
    <w:rsid w:val="004129A0"/>
    <w:rsid w:val="004131CF"/>
    <w:rsid w:val="004146B9"/>
    <w:rsid w:val="004150C4"/>
    <w:rsid w:val="00415315"/>
    <w:rsid w:val="00420994"/>
    <w:rsid w:val="00420EC8"/>
    <w:rsid w:val="004241EB"/>
    <w:rsid w:val="00424F5C"/>
    <w:rsid w:val="004261F8"/>
    <w:rsid w:val="004264D4"/>
    <w:rsid w:val="0043005C"/>
    <w:rsid w:val="00431F51"/>
    <w:rsid w:val="00433A8E"/>
    <w:rsid w:val="004345B2"/>
    <w:rsid w:val="00434A12"/>
    <w:rsid w:val="004359A2"/>
    <w:rsid w:val="004367FB"/>
    <w:rsid w:val="004377E4"/>
    <w:rsid w:val="00441AFA"/>
    <w:rsid w:val="004435AB"/>
    <w:rsid w:val="004442DB"/>
    <w:rsid w:val="00445ED2"/>
    <w:rsid w:val="00446748"/>
    <w:rsid w:val="0045099F"/>
    <w:rsid w:val="00451C55"/>
    <w:rsid w:val="00453917"/>
    <w:rsid w:val="00453AF0"/>
    <w:rsid w:val="004541E0"/>
    <w:rsid w:val="00454935"/>
    <w:rsid w:val="00456490"/>
    <w:rsid w:val="00457525"/>
    <w:rsid w:val="00460498"/>
    <w:rsid w:val="00460CE2"/>
    <w:rsid w:val="00462665"/>
    <w:rsid w:val="00464382"/>
    <w:rsid w:val="00464560"/>
    <w:rsid w:val="00464FBC"/>
    <w:rsid w:val="0046587D"/>
    <w:rsid w:val="00470343"/>
    <w:rsid w:val="00470552"/>
    <w:rsid w:val="00471C9B"/>
    <w:rsid w:val="00473837"/>
    <w:rsid w:val="0047467D"/>
    <w:rsid w:val="004776F3"/>
    <w:rsid w:val="00480D03"/>
    <w:rsid w:val="00480D20"/>
    <w:rsid w:val="00481BD5"/>
    <w:rsid w:val="00484F92"/>
    <w:rsid w:val="00486C1F"/>
    <w:rsid w:val="00487B27"/>
    <w:rsid w:val="0049054F"/>
    <w:rsid w:val="00493C2D"/>
    <w:rsid w:val="00493E25"/>
    <w:rsid w:val="00494011"/>
    <w:rsid w:val="00495324"/>
    <w:rsid w:val="0049534D"/>
    <w:rsid w:val="004958D2"/>
    <w:rsid w:val="004972F5"/>
    <w:rsid w:val="00497CC2"/>
    <w:rsid w:val="004A0104"/>
    <w:rsid w:val="004A0F9E"/>
    <w:rsid w:val="004A10D8"/>
    <w:rsid w:val="004A1736"/>
    <w:rsid w:val="004A36C5"/>
    <w:rsid w:val="004A3F3B"/>
    <w:rsid w:val="004A428F"/>
    <w:rsid w:val="004B1FC5"/>
    <w:rsid w:val="004B257E"/>
    <w:rsid w:val="004B3CC8"/>
    <w:rsid w:val="004B5560"/>
    <w:rsid w:val="004B5C46"/>
    <w:rsid w:val="004B7CA5"/>
    <w:rsid w:val="004C09B1"/>
    <w:rsid w:val="004C0A6F"/>
    <w:rsid w:val="004C180B"/>
    <w:rsid w:val="004C44AE"/>
    <w:rsid w:val="004C6559"/>
    <w:rsid w:val="004C6BEF"/>
    <w:rsid w:val="004C71BC"/>
    <w:rsid w:val="004C7E8C"/>
    <w:rsid w:val="004D0A7B"/>
    <w:rsid w:val="004D1598"/>
    <w:rsid w:val="004D1C5F"/>
    <w:rsid w:val="004D21C9"/>
    <w:rsid w:val="004D2302"/>
    <w:rsid w:val="004D260C"/>
    <w:rsid w:val="004D2C90"/>
    <w:rsid w:val="004E0039"/>
    <w:rsid w:val="004E07E4"/>
    <w:rsid w:val="004E0EC4"/>
    <w:rsid w:val="004E19C0"/>
    <w:rsid w:val="004E39AA"/>
    <w:rsid w:val="004E4616"/>
    <w:rsid w:val="004E464D"/>
    <w:rsid w:val="004E50B8"/>
    <w:rsid w:val="004E56B4"/>
    <w:rsid w:val="004E66D5"/>
    <w:rsid w:val="004E70D3"/>
    <w:rsid w:val="004E74D2"/>
    <w:rsid w:val="004E753C"/>
    <w:rsid w:val="004F116C"/>
    <w:rsid w:val="004F2024"/>
    <w:rsid w:val="004F49B8"/>
    <w:rsid w:val="00502CA1"/>
    <w:rsid w:val="00504067"/>
    <w:rsid w:val="00504EC8"/>
    <w:rsid w:val="00505EE2"/>
    <w:rsid w:val="00507217"/>
    <w:rsid w:val="00507505"/>
    <w:rsid w:val="00507B66"/>
    <w:rsid w:val="00507D3C"/>
    <w:rsid w:val="005107F0"/>
    <w:rsid w:val="00510BE8"/>
    <w:rsid w:val="00510CEE"/>
    <w:rsid w:val="005110B4"/>
    <w:rsid w:val="00511154"/>
    <w:rsid w:val="00511657"/>
    <w:rsid w:val="0051231F"/>
    <w:rsid w:val="00512470"/>
    <w:rsid w:val="005131EF"/>
    <w:rsid w:val="005132C5"/>
    <w:rsid w:val="0051440B"/>
    <w:rsid w:val="00514DBD"/>
    <w:rsid w:val="00515A1A"/>
    <w:rsid w:val="005163CE"/>
    <w:rsid w:val="00516C41"/>
    <w:rsid w:val="0052022B"/>
    <w:rsid w:val="00523674"/>
    <w:rsid w:val="00523852"/>
    <w:rsid w:val="005241E0"/>
    <w:rsid w:val="00525293"/>
    <w:rsid w:val="00525784"/>
    <w:rsid w:val="005259A4"/>
    <w:rsid w:val="00526E99"/>
    <w:rsid w:val="0052709D"/>
    <w:rsid w:val="00527D28"/>
    <w:rsid w:val="00527EA2"/>
    <w:rsid w:val="00530443"/>
    <w:rsid w:val="00531964"/>
    <w:rsid w:val="00531B6A"/>
    <w:rsid w:val="005345C0"/>
    <w:rsid w:val="00535316"/>
    <w:rsid w:val="005365FC"/>
    <w:rsid w:val="00537B3D"/>
    <w:rsid w:val="00540B3B"/>
    <w:rsid w:val="00540CBB"/>
    <w:rsid w:val="005418E7"/>
    <w:rsid w:val="00541C8A"/>
    <w:rsid w:val="00542E66"/>
    <w:rsid w:val="00543351"/>
    <w:rsid w:val="00543ED7"/>
    <w:rsid w:val="00545278"/>
    <w:rsid w:val="005452E5"/>
    <w:rsid w:val="005473BB"/>
    <w:rsid w:val="00547B1D"/>
    <w:rsid w:val="00550976"/>
    <w:rsid w:val="00550FB2"/>
    <w:rsid w:val="0055120D"/>
    <w:rsid w:val="00552B60"/>
    <w:rsid w:val="0055749E"/>
    <w:rsid w:val="005600DC"/>
    <w:rsid w:val="00560A75"/>
    <w:rsid w:val="00561B1E"/>
    <w:rsid w:val="00563260"/>
    <w:rsid w:val="00563ABE"/>
    <w:rsid w:val="00564A54"/>
    <w:rsid w:val="00565414"/>
    <w:rsid w:val="0056603B"/>
    <w:rsid w:val="00566C8C"/>
    <w:rsid w:val="005705BE"/>
    <w:rsid w:val="00570F10"/>
    <w:rsid w:val="00571A1C"/>
    <w:rsid w:val="005745B1"/>
    <w:rsid w:val="00575546"/>
    <w:rsid w:val="005760B4"/>
    <w:rsid w:val="00576696"/>
    <w:rsid w:val="00576DB1"/>
    <w:rsid w:val="005776C3"/>
    <w:rsid w:val="005809C0"/>
    <w:rsid w:val="00580E17"/>
    <w:rsid w:val="00581CF9"/>
    <w:rsid w:val="00581DA2"/>
    <w:rsid w:val="005826AE"/>
    <w:rsid w:val="00582BE3"/>
    <w:rsid w:val="005844DB"/>
    <w:rsid w:val="00584B1F"/>
    <w:rsid w:val="00587BE8"/>
    <w:rsid w:val="005900FE"/>
    <w:rsid w:val="0059086F"/>
    <w:rsid w:val="005927E6"/>
    <w:rsid w:val="005932C8"/>
    <w:rsid w:val="00594FF3"/>
    <w:rsid w:val="005956FF"/>
    <w:rsid w:val="00595C80"/>
    <w:rsid w:val="00596129"/>
    <w:rsid w:val="005A002A"/>
    <w:rsid w:val="005A00E2"/>
    <w:rsid w:val="005A0282"/>
    <w:rsid w:val="005A05C6"/>
    <w:rsid w:val="005A0E0E"/>
    <w:rsid w:val="005A1E3F"/>
    <w:rsid w:val="005A25D2"/>
    <w:rsid w:val="005A2D9A"/>
    <w:rsid w:val="005A3BD8"/>
    <w:rsid w:val="005A4EEB"/>
    <w:rsid w:val="005A679E"/>
    <w:rsid w:val="005A6883"/>
    <w:rsid w:val="005A6DCA"/>
    <w:rsid w:val="005A72C4"/>
    <w:rsid w:val="005A7A51"/>
    <w:rsid w:val="005B0180"/>
    <w:rsid w:val="005B16CA"/>
    <w:rsid w:val="005B2C1A"/>
    <w:rsid w:val="005B3004"/>
    <w:rsid w:val="005B515C"/>
    <w:rsid w:val="005B5693"/>
    <w:rsid w:val="005C046B"/>
    <w:rsid w:val="005C09B3"/>
    <w:rsid w:val="005C0A18"/>
    <w:rsid w:val="005C159F"/>
    <w:rsid w:val="005C2100"/>
    <w:rsid w:val="005C3B8E"/>
    <w:rsid w:val="005C3E5A"/>
    <w:rsid w:val="005C404E"/>
    <w:rsid w:val="005C52F7"/>
    <w:rsid w:val="005C62BA"/>
    <w:rsid w:val="005C6325"/>
    <w:rsid w:val="005C679A"/>
    <w:rsid w:val="005D0C83"/>
    <w:rsid w:val="005D170E"/>
    <w:rsid w:val="005D2FAC"/>
    <w:rsid w:val="005D3C72"/>
    <w:rsid w:val="005D3E6D"/>
    <w:rsid w:val="005D45F8"/>
    <w:rsid w:val="005D77E4"/>
    <w:rsid w:val="005D796C"/>
    <w:rsid w:val="005E0671"/>
    <w:rsid w:val="005E0959"/>
    <w:rsid w:val="005E2F49"/>
    <w:rsid w:val="005E3E2B"/>
    <w:rsid w:val="005E6317"/>
    <w:rsid w:val="005E7876"/>
    <w:rsid w:val="005F02CB"/>
    <w:rsid w:val="005F13B2"/>
    <w:rsid w:val="005F14A6"/>
    <w:rsid w:val="005F4656"/>
    <w:rsid w:val="005F4A93"/>
    <w:rsid w:val="005F5C46"/>
    <w:rsid w:val="005F7551"/>
    <w:rsid w:val="00601031"/>
    <w:rsid w:val="006016CE"/>
    <w:rsid w:val="00601DE6"/>
    <w:rsid w:val="00601E1B"/>
    <w:rsid w:val="0060254E"/>
    <w:rsid w:val="00603364"/>
    <w:rsid w:val="0060598E"/>
    <w:rsid w:val="00605C39"/>
    <w:rsid w:val="00610808"/>
    <w:rsid w:val="006110EE"/>
    <w:rsid w:val="006117FC"/>
    <w:rsid w:val="006124FA"/>
    <w:rsid w:val="00612BA5"/>
    <w:rsid w:val="0061334D"/>
    <w:rsid w:val="006144B7"/>
    <w:rsid w:val="00614CF2"/>
    <w:rsid w:val="00615221"/>
    <w:rsid w:val="00615826"/>
    <w:rsid w:val="0061589D"/>
    <w:rsid w:val="00620382"/>
    <w:rsid w:val="00622B55"/>
    <w:rsid w:val="00625195"/>
    <w:rsid w:val="00625B91"/>
    <w:rsid w:val="00631320"/>
    <w:rsid w:val="00632536"/>
    <w:rsid w:val="00634337"/>
    <w:rsid w:val="0063487F"/>
    <w:rsid w:val="00635357"/>
    <w:rsid w:val="00635D19"/>
    <w:rsid w:val="00635E37"/>
    <w:rsid w:val="00637C2A"/>
    <w:rsid w:val="00644B40"/>
    <w:rsid w:val="00651A29"/>
    <w:rsid w:val="0065254D"/>
    <w:rsid w:val="00653B44"/>
    <w:rsid w:val="00654E0F"/>
    <w:rsid w:val="0065589C"/>
    <w:rsid w:val="00655B23"/>
    <w:rsid w:val="0065677A"/>
    <w:rsid w:val="006577D8"/>
    <w:rsid w:val="00660766"/>
    <w:rsid w:val="00660A41"/>
    <w:rsid w:val="00665A29"/>
    <w:rsid w:val="006660D5"/>
    <w:rsid w:val="00666B7E"/>
    <w:rsid w:val="0067005E"/>
    <w:rsid w:val="00670852"/>
    <w:rsid w:val="0067241E"/>
    <w:rsid w:val="006733A2"/>
    <w:rsid w:val="00680E7E"/>
    <w:rsid w:val="0068161D"/>
    <w:rsid w:val="006837C7"/>
    <w:rsid w:val="006853E5"/>
    <w:rsid w:val="00687359"/>
    <w:rsid w:val="006931BD"/>
    <w:rsid w:val="00693F1E"/>
    <w:rsid w:val="0069437B"/>
    <w:rsid w:val="006956CB"/>
    <w:rsid w:val="00695719"/>
    <w:rsid w:val="00695B9E"/>
    <w:rsid w:val="00695FF9"/>
    <w:rsid w:val="006A0884"/>
    <w:rsid w:val="006A0E19"/>
    <w:rsid w:val="006A17B1"/>
    <w:rsid w:val="006A2304"/>
    <w:rsid w:val="006A28E7"/>
    <w:rsid w:val="006A2D0C"/>
    <w:rsid w:val="006A3B85"/>
    <w:rsid w:val="006A3CCA"/>
    <w:rsid w:val="006A3F87"/>
    <w:rsid w:val="006A4BA2"/>
    <w:rsid w:val="006A628C"/>
    <w:rsid w:val="006A683E"/>
    <w:rsid w:val="006A73A6"/>
    <w:rsid w:val="006A7644"/>
    <w:rsid w:val="006A77B0"/>
    <w:rsid w:val="006B0400"/>
    <w:rsid w:val="006B096D"/>
    <w:rsid w:val="006B241C"/>
    <w:rsid w:val="006B28EC"/>
    <w:rsid w:val="006B2D36"/>
    <w:rsid w:val="006B3093"/>
    <w:rsid w:val="006B4265"/>
    <w:rsid w:val="006B52C3"/>
    <w:rsid w:val="006B59AB"/>
    <w:rsid w:val="006B65E2"/>
    <w:rsid w:val="006C060A"/>
    <w:rsid w:val="006C1C09"/>
    <w:rsid w:val="006C2007"/>
    <w:rsid w:val="006C2EDB"/>
    <w:rsid w:val="006C4B58"/>
    <w:rsid w:val="006C4CDD"/>
    <w:rsid w:val="006C4EA9"/>
    <w:rsid w:val="006C6A25"/>
    <w:rsid w:val="006C706B"/>
    <w:rsid w:val="006D012F"/>
    <w:rsid w:val="006D07DB"/>
    <w:rsid w:val="006D0828"/>
    <w:rsid w:val="006D0C09"/>
    <w:rsid w:val="006D2956"/>
    <w:rsid w:val="006D7113"/>
    <w:rsid w:val="006D76DC"/>
    <w:rsid w:val="006E09C0"/>
    <w:rsid w:val="006E122F"/>
    <w:rsid w:val="006E3576"/>
    <w:rsid w:val="006E3AFF"/>
    <w:rsid w:val="006E4455"/>
    <w:rsid w:val="006E6E79"/>
    <w:rsid w:val="006F0999"/>
    <w:rsid w:val="006F0B8C"/>
    <w:rsid w:val="006F265D"/>
    <w:rsid w:val="006F32EC"/>
    <w:rsid w:val="006F6C81"/>
    <w:rsid w:val="006F7472"/>
    <w:rsid w:val="00700C65"/>
    <w:rsid w:val="007036C3"/>
    <w:rsid w:val="007046E4"/>
    <w:rsid w:val="007064A6"/>
    <w:rsid w:val="00706BD5"/>
    <w:rsid w:val="00706BE1"/>
    <w:rsid w:val="0070711D"/>
    <w:rsid w:val="00707284"/>
    <w:rsid w:val="00707CBB"/>
    <w:rsid w:val="00707ECD"/>
    <w:rsid w:val="007100ED"/>
    <w:rsid w:val="00711D85"/>
    <w:rsid w:val="00712CF3"/>
    <w:rsid w:val="00712FC7"/>
    <w:rsid w:val="007136F5"/>
    <w:rsid w:val="00713755"/>
    <w:rsid w:val="00715E05"/>
    <w:rsid w:val="00716213"/>
    <w:rsid w:val="00716E16"/>
    <w:rsid w:val="00717665"/>
    <w:rsid w:val="00717AAB"/>
    <w:rsid w:val="007201F4"/>
    <w:rsid w:val="00723E2A"/>
    <w:rsid w:val="0072424D"/>
    <w:rsid w:val="00724534"/>
    <w:rsid w:val="0072682D"/>
    <w:rsid w:val="00727B8A"/>
    <w:rsid w:val="00731241"/>
    <w:rsid w:val="00731CE7"/>
    <w:rsid w:val="00731FBB"/>
    <w:rsid w:val="0073287A"/>
    <w:rsid w:val="00732B3D"/>
    <w:rsid w:val="00732F55"/>
    <w:rsid w:val="00733BAD"/>
    <w:rsid w:val="00734D8D"/>
    <w:rsid w:val="0073511A"/>
    <w:rsid w:val="0073609A"/>
    <w:rsid w:val="00736580"/>
    <w:rsid w:val="007369ED"/>
    <w:rsid w:val="00736A52"/>
    <w:rsid w:val="00737315"/>
    <w:rsid w:val="00740E8E"/>
    <w:rsid w:val="0074107C"/>
    <w:rsid w:val="007434E0"/>
    <w:rsid w:val="00743510"/>
    <w:rsid w:val="007437E8"/>
    <w:rsid w:val="00743E0E"/>
    <w:rsid w:val="0074408D"/>
    <w:rsid w:val="007448EE"/>
    <w:rsid w:val="00745A80"/>
    <w:rsid w:val="00745F78"/>
    <w:rsid w:val="0075055A"/>
    <w:rsid w:val="00750A73"/>
    <w:rsid w:val="00750D1A"/>
    <w:rsid w:val="00751460"/>
    <w:rsid w:val="00755060"/>
    <w:rsid w:val="0075613B"/>
    <w:rsid w:val="0075623E"/>
    <w:rsid w:val="00756909"/>
    <w:rsid w:val="0075736B"/>
    <w:rsid w:val="00760AB4"/>
    <w:rsid w:val="00760F11"/>
    <w:rsid w:val="00761E29"/>
    <w:rsid w:val="00765A23"/>
    <w:rsid w:val="007667E2"/>
    <w:rsid w:val="00766D62"/>
    <w:rsid w:val="007674EB"/>
    <w:rsid w:val="00776687"/>
    <w:rsid w:val="00776FE6"/>
    <w:rsid w:val="007775C3"/>
    <w:rsid w:val="00782085"/>
    <w:rsid w:val="00783F97"/>
    <w:rsid w:val="00785FF9"/>
    <w:rsid w:val="007872AE"/>
    <w:rsid w:val="00787C20"/>
    <w:rsid w:val="00790D4D"/>
    <w:rsid w:val="00790D6F"/>
    <w:rsid w:val="0079111F"/>
    <w:rsid w:val="00793BEF"/>
    <w:rsid w:val="00795F40"/>
    <w:rsid w:val="00796785"/>
    <w:rsid w:val="00797B8B"/>
    <w:rsid w:val="007A01BD"/>
    <w:rsid w:val="007A0BC5"/>
    <w:rsid w:val="007A1FE7"/>
    <w:rsid w:val="007A3EA3"/>
    <w:rsid w:val="007A6313"/>
    <w:rsid w:val="007A6A01"/>
    <w:rsid w:val="007A7707"/>
    <w:rsid w:val="007B01EE"/>
    <w:rsid w:val="007B025C"/>
    <w:rsid w:val="007B0316"/>
    <w:rsid w:val="007B17C0"/>
    <w:rsid w:val="007B1C7D"/>
    <w:rsid w:val="007B29F6"/>
    <w:rsid w:val="007B5FC9"/>
    <w:rsid w:val="007B61C8"/>
    <w:rsid w:val="007B6C26"/>
    <w:rsid w:val="007C0F5D"/>
    <w:rsid w:val="007C3615"/>
    <w:rsid w:val="007C5A71"/>
    <w:rsid w:val="007C60C0"/>
    <w:rsid w:val="007C6A06"/>
    <w:rsid w:val="007C6FDA"/>
    <w:rsid w:val="007C75E7"/>
    <w:rsid w:val="007C7B3D"/>
    <w:rsid w:val="007D0172"/>
    <w:rsid w:val="007D268E"/>
    <w:rsid w:val="007D2942"/>
    <w:rsid w:val="007D3B3E"/>
    <w:rsid w:val="007D4224"/>
    <w:rsid w:val="007D4D82"/>
    <w:rsid w:val="007D543C"/>
    <w:rsid w:val="007D556B"/>
    <w:rsid w:val="007D5D12"/>
    <w:rsid w:val="007D65FB"/>
    <w:rsid w:val="007D66EE"/>
    <w:rsid w:val="007D71C8"/>
    <w:rsid w:val="007D72ED"/>
    <w:rsid w:val="007D7F62"/>
    <w:rsid w:val="007E0948"/>
    <w:rsid w:val="007E3A9F"/>
    <w:rsid w:val="007E64DD"/>
    <w:rsid w:val="007E7A95"/>
    <w:rsid w:val="007F02FB"/>
    <w:rsid w:val="007F09D3"/>
    <w:rsid w:val="007F0ED4"/>
    <w:rsid w:val="007F15D2"/>
    <w:rsid w:val="007F186A"/>
    <w:rsid w:val="007F1F99"/>
    <w:rsid w:val="007F1FE2"/>
    <w:rsid w:val="007F3BE3"/>
    <w:rsid w:val="007F5935"/>
    <w:rsid w:val="007F5C16"/>
    <w:rsid w:val="007F5FB3"/>
    <w:rsid w:val="007F7A0D"/>
    <w:rsid w:val="00800861"/>
    <w:rsid w:val="00800C34"/>
    <w:rsid w:val="00803A07"/>
    <w:rsid w:val="00803B14"/>
    <w:rsid w:val="00805935"/>
    <w:rsid w:val="0080608A"/>
    <w:rsid w:val="00806B30"/>
    <w:rsid w:val="00806C59"/>
    <w:rsid w:val="00810506"/>
    <w:rsid w:val="00810F5C"/>
    <w:rsid w:val="00811810"/>
    <w:rsid w:val="00812586"/>
    <w:rsid w:val="0081280F"/>
    <w:rsid w:val="00812E90"/>
    <w:rsid w:val="0081738D"/>
    <w:rsid w:val="008203C8"/>
    <w:rsid w:val="008225F9"/>
    <w:rsid w:val="00822BBD"/>
    <w:rsid w:val="00823864"/>
    <w:rsid w:val="0082405E"/>
    <w:rsid w:val="00824434"/>
    <w:rsid w:val="0082448A"/>
    <w:rsid w:val="008249D6"/>
    <w:rsid w:val="00824F04"/>
    <w:rsid w:val="008253A1"/>
    <w:rsid w:val="00826746"/>
    <w:rsid w:val="00830CC5"/>
    <w:rsid w:val="00831C02"/>
    <w:rsid w:val="00831D76"/>
    <w:rsid w:val="00832360"/>
    <w:rsid w:val="00832C24"/>
    <w:rsid w:val="00834811"/>
    <w:rsid w:val="00835F03"/>
    <w:rsid w:val="0083709F"/>
    <w:rsid w:val="008376A7"/>
    <w:rsid w:val="00837A92"/>
    <w:rsid w:val="0084224A"/>
    <w:rsid w:val="0084368F"/>
    <w:rsid w:val="0084381B"/>
    <w:rsid w:val="008464EB"/>
    <w:rsid w:val="00846CD0"/>
    <w:rsid w:val="008528AF"/>
    <w:rsid w:val="00852F73"/>
    <w:rsid w:val="008551DD"/>
    <w:rsid w:val="00857B91"/>
    <w:rsid w:val="00857C70"/>
    <w:rsid w:val="008602C5"/>
    <w:rsid w:val="00860634"/>
    <w:rsid w:val="00862CA9"/>
    <w:rsid w:val="008651E1"/>
    <w:rsid w:val="00865818"/>
    <w:rsid w:val="00866CA6"/>
    <w:rsid w:val="0087105C"/>
    <w:rsid w:val="008720AA"/>
    <w:rsid w:val="00872D0A"/>
    <w:rsid w:val="00876EC3"/>
    <w:rsid w:val="008772E6"/>
    <w:rsid w:val="00877523"/>
    <w:rsid w:val="00880412"/>
    <w:rsid w:val="0088175E"/>
    <w:rsid w:val="008831DB"/>
    <w:rsid w:val="00883A10"/>
    <w:rsid w:val="008858C0"/>
    <w:rsid w:val="00886E49"/>
    <w:rsid w:val="00887139"/>
    <w:rsid w:val="00887956"/>
    <w:rsid w:val="00887D71"/>
    <w:rsid w:val="008918DD"/>
    <w:rsid w:val="00892EA5"/>
    <w:rsid w:val="00893135"/>
    <w:rsid w:val="00893345"/>
    <w:rsid w:val="008934ED"/>
    <w:rsid w:val="00894BE4"/>
    <w:rsid w:val="008965D5"/>
    <w:rsid w:val="00897EDF"/>
    <w:rsid w:val="008A22E1"/>
    <w:rsid w:val="008A32DE"/>
    <w:rsid w:val="008A3360"/>
    <w:rsid w:val="008A40E8"/>
    <w:rsid w:val="008A5420"/>
    <w:rsid w:val="008A764D"/>
    <w:rsid w:val="008A790B"/>
    <w:rsid w:val="008A7B4A"/>
    <w:rsid w:val="008A7D3C"/>
    <w:rsid w:val="008B032A"/>
    <w:rsid w:val="008B039D"/>
    <w:rsid w:val="008B0CF9"/>
    <w:rsid w:val="008B0FDF"/>
    <w:rsid w:val="008B2756"/>
    <w:rsid w:val="008B318C"/>
    <w:rsid w:val="008B3588"/>
    <w:rsid w:val="008B4828"/>
    <w:rsid w:val="008B4F4E"/>
    <w:rsid w:val="008B68E2"/>
    <w:rsid w:val="008C0632"/>
    <w:rsid w:val="008C1095"/>
    <w:rsid w:val="008C154D"/>
    <w:rsid w:val="008C17DC"/>
    <w:rsid w:val="008C3E0A"/>
    <w:rsid w:val="008C489B"/>
    <w:rsid w:val="008C5188"/>
    <w:rsid w:val="008C7558"/>
    <w:rsid w:val="008D222D"/>
    <w:rsid w:val="008D38A4"/>
    <w:rsid w:val="008D429F"/>
    <w:rsid w:val="008D4C49"/>
    <w:rsid w:val="008D50EF"/>
    <w:rsid w:val="008D5143"/>
    <w:rsid w:val="008E00A6"/>
    <w:rsid w:val="008E5496"/>
    <w:rsid w:val="008E5854"/>
    <w:rsid w:val="008E58F1"/>
    <w:rsid w:val="008E5D19"/>
    <w:rsid w:val="008E68A5"/>
    <w:rsid w:val="008F0E22"/>
    <w:rsid w:val="008F13CE"/>
    <w:rsid w:val="008F286B"/>
    <w:rsid w:val="008F2C57"/>
    <w:rsid w:val="008F2DC5"/>
    <w:rsid w:val="008F3437"/>
    <w:rsid w:val="008F3E7A"/>
    <w:rsid w:val="008F4D14"/>
    <w:rsid w:val="0090046D"/>
    <w:rsid w:val="00903F94"/>
    <w:rsid w:val="00905344"/>
    <w:rsid w:val="00906D2C"/>
    <w:rsid w:val="009073A3"/>
    <w:rsid w:val="00911319"/>
    <w:rsid w:val="00911547"/>
    <w:rsid w:val="00914B8C"/>
    <w:rsid w:val="00914D9A"/>
    <w:rsid w:val="00915A32"/>
    <w:rsid w:val="00916907"/>
    <w:rsid w:val="00917473"/>
    <w:rsid w:val="009176B1"/>
    <w:rsid w:val="00923DA9"/>
    <w:rsid w:val="0092440D"/>
    <w:rsid w:val="009257D9"/>
    <w:rsid w:val="00926B06"/>
    <w:rsid w:val="00931ABF"/>
    <w:rsid w:val="00932A6F"/>
    <w:rsid w:val="00932EBE"/>
    <w:rsid w:val="00934E58"/>
    <w:rsid w:val="00935314"/>
    <w:rsid w:val="00936CD1"/>
    <w:rsid w:val="0093733D"/>
    <w:rsid w:val="00937CB9"/>
    <w:rsid w:val="00937E2B"/>
    <w:rsid w:val="00941E05"/>
    <w:rsid w:val="00942E7B"/>
    <w:rsid w:val="00944F6B"/>
    <w:rsid w:val="00946065"/>
    <w:rsid w:val="009466CD"/>
    <w:rsid w:val="0094677C"/>
    <w:rsid w:val="00947C90"/>
    <w:rsid w:val="00947D0C"/>
    <w:rsid w:val="00950649"/>
    <w:rsid w:val="00951365"/>
    <w:rsid w:val="00951913"/>
    <w:rsid w:val="00951B08"/>
    <w:rsid w:val="00952EE3"/>
    <w:rsid w:val="0095341F"/>
    <w:rsid w:val="009536D0"/>
    <w:rsid w:val="00953AAE"/>
    <w:rsid w:val="00954FE6"/>
    <w:rsid w:val="0095639A"/>
    <w:rsid w:val="00956DD9"/>
    <w:rsid w:val="00960710"/>
    <w:rsid w:val="00961126"/>
    <w:rsid w:val="00961A92"/>
    <w:rsid w:val="00962F52"/>
    <w:rsid w:val="00965047"/>
    <w:rsid w:val="00966102"/>
    <w:rsid w:val="00967FD2"/>
    <w:rsid w:val="00970416"/>
    <w:rsid w:val="0097069E"/>
    <w:rsid w:val="00970944"/>
    <w:rsid w:val="00971E55"/>
    <w:rsid w:val="00972E0F"/>
    <w:rsid w:val="009755A0"/>
    <w:rsid w:val="0097720D"/>
    <w:rsid w:val="00977688"/>
    <w:rsid w:val="0098121A"/>
    <w:rsid w:val="00983DA1"/>
    <w:rsid w:val="00987497"/>
    <w:rsid w:val="00990B9C"/>
    <w:rsid w:val="00990D28"/>
    <w:rsid w:val="009917F0"/>
    <w:rsid w:val="009922A2"/>
    <w:rsid w:val="0099298C"/>
    <w:rsid w:val="00994144"/>
    <w:rsid w:val="009953DA"/>
    <w:rsid w:val="00995BFE"/>
    <w:rsid w:val="0099600A"/>
    <w:rsid w:val="0099654B"/>
    <w:rsid w:val="00996D40"/>
    <w:rsid w:val="0099770C"/>
    <w:rsid w:val="009A0362"/>
    <w:rsid w:val="009A0AA4"/>
    <w:rsid w:val="009A3E41"/>
    <w:rsid w:val="009A4BBF"/>
    <w:rsid w:val="009A56D4"/>
    <w:rsid w:val="009A5AB9"/>
    <w:rsid w:val="009B0249"/>
    <w:rsid w:val="009B09B0"/>
    <w:rsid w:val="009B09FC"/>
    <w:rsid w:val="009B382E"/>
    <w:rsid w:val="009B3FF5"/>
    <w:rsid w:val="009B64B9"/>
    <w:rsid w:val="009B7876"/>
    <w:rsid w:val="009B7AF4"/>
    <w:rsid w:val="009B7F0D"/>
    <w:rsid w:val="009C06C2"/>
    <w:rsid w:val="009C0C12"/>
    <w:rsid w:val="009C0EE7"/>
    <w:rsid w:val="009C4529"/>
    <w:rsid w:val="009C539E"/>
    <w:rsid w:val="009D1B5A"/>
    <w:rsid w:val="009D37A0"/>
    <w:rsid w:val="009D61A4"/>
    <w:rsid w:val="009D75BE"/>
    <w:rsid w:val="009E060B"/>
    <w:rsid w:val="009E12AB"/>
    <w:rsid w:val="009E1A52"/>
    <w:rsid w:val="009E46C8"/>
    <w:rsid w:val="009E4B96"/>
    <w:rsid w:val="009E4FB1"/>
    <w:rsid w:val="009E56C3"/>
    <w:rsid w:val="009E5D32"/>
    <w:rsid w:val="009E7671"/>
    <w:rsid w:val="009F2B99"/>
    <w:rsid w:val="009F4BD3"/>
    <w:rsid w:val="009F4E6A"/>
    <w:rsid w:val="009F6626"/>
    <w:rsid w:val="009F66BF"/>
    <w:rsid w:val="00A00953"/>
    <w:rsid w:val="00A02640"/>
    <w:rsid w:val="00A034B4"/>
    <w:rsid w:val="00A03BB1"/>
    <w:rsid w:val="00A03F06"/>
    <w:rsid w:val="00A04E34"/>
    <w:rsid w:val="00A109AF"/>
    <w:rsid w:val="00A11845"/>
    <w:rsid w:val="00A11D17"/>
    <w:rsid w:val="00A11EDA"/>
    <w:rsid w:val="00A13A67"/>
    <w:rsid w:val="00A15367"/>
    <w:rsid w:val="00A167E2"/>
    <w:rsid w:val="00A169A6"/>
    <w:rsid w:val="00A17713"/>
    <w:rsid w:val="00A17B8C"/>
    <w:rsid w:val="00A17FB6"/>
    <w:rsid w:val="00A20358"/>
    <w:rsid w:val="00A20D6C"/>
    <w:rsid w:val="00A23AE4"/>
    <w:rsid w:val="00A2513B"/>
    <w:rsid w:val="00A2582E"/>
    <w:rsid w:val="00A25A91"/>
    <w:rsid w:val="00A26313"/>
    <w:rsid w:val="00A27E4A"/>
    <w:rsid w:val="00A3028A"/>
    <w:rsid w:val="00A32008"/>
    <w:rsid w:val="00A32475"/>
    <w:rsid w:val="00A329C7"/>
    <w:rsid w:val="00A33616"/>
    <w:rsid w:val="00A33A70"/>
    <w:rsid w:val="00A346D2"/>
    <w:rsid w:val="00A3471E"/>
    <w:rsid w:val="00A3508E"/>
    <w:rsid w:val="00A3557B"/>
    <w:rsid w:val="00A37DCE"/>
    <w:rsid w:val="00A40A32"/>
    <w:rsid w:val="00A43456"/>
    <w:rsid w:val="00A446D3"/>
    <w:rsid w:val="00A44EF5"/>
    <w:rsid w:val="00A46F45"/>
    <w:rsid w:val="00A500A2"/>
    <w:rsid w:val="00A506F1"/>
    <w:rsid w:val="00A50783"/>
    <w:rsid w:val="00A520A0"/>
    <w:rsid w:val="00A52245"/>
    <w:rsid w:val="00A528A8"/>
    <w:rsid w:val="00A549A3"/>
    <w:rsid w:val="00A54CDD"/>
    <w:rsid w:val="00A55761"/>
    <w:rsid w:val="00A56C99"/>
    <w:rsid w:val="00A609E0"/>
    <w:rsid w:val="00A60BE9"/>
    <w:rsid w:val="00A615C4"/>
    <w:rsid w:val="00A63259"/>
    <w:rsid w:val="00A63A06"/>
    <w:rsid w:val="00A658BA"/>
    <w:rsid w:val="00A65ADC"/>
    <w:rsid w:val="00A66D8B"/>
    <w:rsid w:val="00A673BB"/>
    <w:rsid w:val="00A673F3"/>
    <w:rsid w:val="00A673F4"/>
    <w:rsid w:val="00A67CEF"/>
    <w:rsid w:val="00A71C58"/>
    <w:rsid w:val="00A72BAC"/>
    <w:rsid w:val="00A75238"/>
    <w:rsid w:val="00A76D27"/>
    <w:rsid w:val="00A777A8"/>
    <w:rsid w:val="00A827C2"/>
    <w:rsid w:val="00A849B0"/>
    <w:rsid w:val="00A85CA3"/>
    <w:rsid w:val="00A867E3"/>
    <w:rsid w:val="00A908F5"/>
    <w:rsid w:val="00A90A2E"/>
    <w:rsid w:val="00A913C7"/>
    <w:rsid w:val="00A94196"/>
    <w:rsid w:val="00A9512F"/>
    <w:rsid w:val="00A951C5"/>
    <w:rsid w:val="00A95945"/>
    <w:rsid w:val="00A95B12"/>
    <w:rsid w:val="00A95F08"/>
    <w:rsid w:val="00A96025"/>
    <w:rsid w:val="00AA1281"/>
    <w:rsid w:val="00AA1E72"/>
    <w:rsid w:val="00AA3648"/>
    <w:rsid w:val="00AA3BEB"/>
    <w:rsid w:val="00AA4094"/>
    <w:rsid w:val="00AA7653"/>
    <w:rsid w:val="00AB1F96"/>
    <w:rsid w:val="00AB2B83"/>
    <w:rsid w:val="00AB43B5"/>
    <w:rsid w:val="00AB498C"/>
    <w:rsid w:val="00AB5C6B"/>
    <w:rsid w:val="00AB5DB0"/>
    <w:rsid w:val="00AB61C5"/>
    <w:rsid w:val="00AB7267"/>
    <w:rsid w:val="00AB7D5D"/>
    <w:rsid w:val="00AC08CD"/>
    <w:rsid w:val="00AC141E"/>
    <w:rsid w:val="00AC2637"/>
    <w:rsid w:val="00AC2894"/>
    <w:rsid w:val="00AC2AC7"/>
    <w:rsid w:val="00AC2C34"/>
    <w:rsid w:val="00AC2CE5"/>
    <w:rsid w:val="00AC35D6"/>
    <w:rsid w:val="00AC5812"/>
    <w:rsid w:val="00AC6805"/>
    <w:rsid w:val="00AD05C7"/>
    <w:rsid w:val="00AD1F31"/>
    <w:rsid w:val="00AD2739"/>
    <w:rsid w:val="00AD654A"/>
    <w:rsid w:val="00AD7F3E"/>
    <w:rsid w:val="00AE033C"/>
    <w:rsid w:val="00AE0B3E"/>
    <w:rsid w:val="00AE1A55"/>
    <w:rsid w:val="00AE3212"/>
    <w:rsid w:val="00AE3C7F"/>
    <w:rsid w:val="00AE5903"/>
    <w:rsid w:val="00AE6CC5"/>
    <w:rsid w:val="00AE7C8C"/>
    <w:rsid w:val="00AF1E10"/>
    <w:rsid w:val="00AF6097"/>
    <w:rsid w:val="00B00731"/>
    <w:rsid w:val="00B01CE1"/>
    <w:rsid w:val="00B02BEC"/>
    <w:rsid w:val="00B03929"/>
    <w:rsid w:val="00B03A3B"/>
    <w:rsid w:val="00B03F43"/>
    <w:rsid w:val="00B04908"/>
    <w:rsid w:val="00B04FD4"/>
    <w:rsid w:val="00B063AD"/>
    <w:rsid w:val="00B06E89"/>
    <w:rsid w:val="00B07BB2"/>
    <w:rsid w:val="00B10C16"/>
    <w:rsid w:val="00B14BB4"/>
    <w:rsid w:val="00B16513"/>
    <w:rsid w:val="00B1701A"/>
    <w:rsid w:val="00B20658"/>
    <w:rsid w:val="00B207A2"/>
    <w:rsid w:val="00B220D7"/>
    <w:rsid w:val="00B23400"/>
    <w:rsid w:val="00B234E6"/>
    <w:rsid w:val="00B24B78"/>
    <w:rsid w:val="00B2530C"/>
    <w:rsid w:val="00B272AB"/>
    <w:rsid w:val="00B27ED8"/>
    <w:rsid w:val="00B306A1"/>
    <w:rsid w:val="00B30E38"/>
    <w:rsid w:val="00B3180B"/>
    <w:rsid w:val="00B31E19"/>
    <w:rsid w:val="00B34383"/>
    <w:rsid w:val="00B345E7"/>
    <w:rsid w:val="00B34BBF"/>
    <w:rsid w:val="00B35C77"/>
    <w:rsid w:val="00B367F9"/>
    <w:rsid w:val="00B3763C"/>
    <w:rsid w:val="00B4084A"/>
    <w:rsid w:val="00B41A5D"/>
    <w:rsid w:val="00B420D3"/>
    <w:rsid w:val="00B45053"/>
    <w:rsid w:val="00B461BD"/>
    <w:rsid w:val="00B4647D"/>
    <w:rsid w:val="00B46B66"/>
    <w:rsid w:val="00B53B37"/>
    <w:rsid w:val="00B54248"/>
    <w:rsid w:val="00B54BF4"/>
    <w:rsid w:val="00B55AB2"/>
    <w:rsid w:val="00B55D10"/>
    <w:rsid w:val="00B56819"/>
    <w:rsid w:val="00B57352"/>
    <w:rsid w:val="00B61858"/>
    <w:rsid w:val="00B62DCB"/>
    <w:rsid w:val="00B63F74"/>
    <w:rsid w:val="00B649A0"/>
    <w:rsid w:val="00B65367"/>
    <w:rsid w:val="00B70227"/>
    <w:rsid w:val="00B72AE2"/>
    <w:rsid w:val="00B732B2"/>
    <w:rsid w:val="00B734F7"/>
    <w:rsid w:val="00B73C7D"/>
    <w:rsid w:val="00B76677"/>
    <w:rsid w:val="00B806D2"/>
    <w:rsid w:val="00B80B03"/>
    <w:rsid w:val="00B81CB0"/>
    <w:rsid w:val="00B827A4"/>
    <w:rsid w:val="00B82C74"/>
    <w:rsid w:val="00B8424E"/>
    <w:rsid w:val="00B856F5"/>
    <w:rsid w:val="00B858B3"/>
    <w:rsid w:val="00B85DB5"/>
    <w:rsid w:val="00B90A83"/>
    <w:rsid w:val="00B9116C"/>
    <w:rsid w:val="00B91A83"/>
    <w:rsid w:val="00B932B8"/>
    <w:rsid w:val="00B93C9F"/>
    <w:rsid w:val="00BA15DF"/>
    <w:rsid w:val="00BA1C8D"/>
    <w:rsid w:val="00BA1EDE"/>
    <w:rsid w:val="00BA2898"/>
    <w:rsid w:val="00BA2E03"/>
    <w:rsid w:val="00BA314E"/>
    <w:rsid w:val="00BA4D74"/>
    <w:rsid w:val="00BA6079"/>
    <w:rsid w:val="00BA6DAF"/>
    <w:rsid w:val="00BA7C9D"/>
    <w:rsid w:val="00BA7FF4"/>
    <w:rsid w:val="00BB03A8"/>
    <w:rsid w:val="00BB1A9F"/>
    <w:rsid w:val="00BB1DBD"/>
    <w:rsid w:val="00BB2694"/>
    <w:rsid w:val="00BB35A7"/>
    <w:rsid w:val="00BB4489"/>
    <w:rsid w:val="00BB4BBA"/>
    <w:rsid w:val="00BB56CF"/>
    <w:rsid w:val="00BB65F6"/>
    <w:rsid w:val="00BB7C2A"/>
    <w:rsid w:val="00BC0A9D"/>
    <w:rsid w:val="00BC12DA"/>
    <w:rsid w:val="00BC35B0"/>
    <w:rsid w:val="00BC47F3"/>
    <w:rsid w:val="00BC5053"/>
    <w:rsid w:val="00BC5699"/>
    <w:rsid w:val="00BC5F5B"/>
    <w:rsid w:val="00BC6A2D"/>
    <w:rsid w:val="00BD1F0B"/>
    <w:rsid w:val="00BD20E5"/>
    <w:rsid w:val="00BD3130"/>
    <w:rsid w:val="00BD3F5A"/>
    <w:rsid w:val="00BD5664"/>
    <w:rsid w:val="00BD7A9E"/>
    <w:rsid w:val="00BD7ABB"/>
    <w:rsid w:val="00BD7B70"/>
    <w:rsid w:val="00BE026B"/>
    <w:rsid w:val="00BE1EB9"/>
    <w:rsid w:val="00BE25B1"/>
    <w:rsid w:val="00BE2A80"/>
    <w:rsid w:val="00BE54E8"/>
    <w:rsid w:val="00BE5504"/>
    <w:rsid w:val="00BE640A"/>
    <w:rsid w:val="00BE6F1A"/>
    <w:rsid w:val="00BF0AC7"/>
    <w:rsid w:val="00BF0C50"/>
    <w:rsid w:val="00BF1BF0"/>
    <w:rsid w:val="00BF20EA"/>
    <w:rsid w:val="00BF2778"/>
    <w:rsid w:val="00BF2CEC"/>
    <w:rsid w:val="00BF414C"/>
    <w:rsid w:val="00BF4262"/>
    <w:rsid w:val="00BF5533"/>
    <w:rsid w:val="00BF5B52"/>
    <w:rsid w:val="00BF6781"/>
    <w:rsid w:val="00BF6865"/>
    <w:rsid w:val="00BF6C48"/>
    <w:rsid w:val="00BF6FFC"/>
    <w:rsid w:val="00BF7C79"/>
    <w:rsid w:val="00C0045D"/>
    <w:rsid w:val="00C00A9E"/>
    <w:rsid w:val="00C01984"/>
    <w:rsid w:val="00C01E5F"/>
    <w:rsid w:val="00C02760"/>
    <w:rsid w:val="00C03C8C"/>
    <w:rsid w:val="00C0430C"/>
    <w:rsid w:val="00C053CD"/>
    <w:rsid w:val="00C056B1"/>
    <w:rsid w:val="00C05B81"/>
    <w:rsid w:val="00C061BC"/>
    <w:rsid w:val="00C114A2"/>
    <w:rsid w:val="00C1162C"/>
    <w:rsid w:val="00C11769"/>
    <w:rsid w:val="00C118F6"/>
    <w:rsid w:val="00C13529"/>
    <w:rsid w:val="00C1558D"/>
    <w:rsid w:val="00C159A8"/>
    <w:rsid w:val="00C16877"/>
    <w:rsid w:val="00C16FF8"/>
    <w:rsid w:val="00C17122"/>
    <w:rsid w:val="00C1788B"/>
    <w:rsid w:val="00C201F9"/>
    <w:rsid w:val="00C20A88"/>
    <w:rsid w:val="00C222F6"/>
    <w:rsid w:val="00C24628"/>
    <w:rsid w:val="00C2521F"/>
    <w:rsid w:val="00C256BE"/>
    <w:rsid w:val="00C26ACC"/>
    <w:rsid w:val="00C26CFF"/>
    <w:rsid w:val="00C2760B"/>
    <w:rsid w:val="00C27DE1"/>
    <w:rsid w:val="00C31D52"/>
    <w:rsid w:val="00C34E84"/>
    <w:rsid w:val="00C41CB9"/>
    <w:rsid w:val="00C42DE8"/>
    <w:rsid w:val="00C45DD3"/>
    <w:rsid w:val="00C467A0"/>
    <w:rsid w:val="00C46B50"/>
    <w:rsid w:val="00C47194"/>
    <w:rsid w:val="00C47A07"/>
    <w:rsid w:val="00C47E1B"/>
    <w:rsid w:val="00C52FFB"/>
    <w:rsid w:val="00C54251"/>
    <w:rsid w:val="00C55183"/>
    <w:rsid w:val="00C5685C"/>
    <w:rsid w:val="00C578E0"/>
    <w:rsid w:val="00C57A55"/>
    <w:rsid w:val="00C60C98"/>
    <w:rsid w:val="00C617B3"/>
    <w:rsid w:val="00C61973"/>
    <w:rsid w:val="00C645D2"/>
    <w:rsid w:val="00C64922"/>
    <w:rsid w:val="00C66353"/>
    <w:rsid w:val="00C70010"/>
    <w:rsid w:val="00C70BC2"/>
    <w:rsid w:val="00C7209F"/>
    <w:rsid w:val="00C777B0"/>
    <w:rsid w:val="00C777DE"/>
    <w:rsid w:val="00C77B57"/>
    <w:rsid w:val="00C80E2D"/>
    <w:rsid w:val="00C80EF3"/>
    <w:rsid w:val="00C81025"/>
    <w:rsid w:val="00C811CA"/>
    <w:rsid w:val="00C81DF9"/>
    <w:rsid w:val="00C86C61"/>
    <w:rsid w:val="00C91E05"/>
    <w:rsid w:val="00C9264F"/>
    <w:rsid w:val="00C9332E"/>
    <w:rsid w:val="00C9354A"/>
    <w:rsid w:val="00C959DE"/>
    <w:rsid w:val="00C978CC"/>
    <w:rsid w:val="00CA278E"/>
    <w:rsid w:val="00CA33C0"/>
    <w:rsid w:val="00CA4D8F"/>
    <w:rsid w:val="00CA4EFD"/>
    <w:rsid w:val="00CA4F3C"/>
    <w:rsid w:val="00CA5DB7"/>
    <w:rsid w:val="00CA6320"/>
    <w:rsid w:val="00CA6C73"/>
    <w:rsid w:val="00CA6CDE"/>
    <w:rsid w:val="00CB00BE"/>
    <w:rsid w:val="00CB12AE"/>
    <w:rsid w:val="00CB1337"/>
    <w:rsid w:val="00CB3446"/>
    <w:rsid w:val="00CB4648"/>
    <w:rsid w:val="00CB48DF"/>
    <w:rsid w:val="00CB65D4"/>
    <w:rsid w:val="00CC02F4"/>
    <w:rsid w:val="00CC1E19"/>
    <w:rsid w:val="00CC2127"/>
    <w:rsid w:val="00CC4850"/>
    <w:rsid w:val="00CC5676"/>
    <w:rsid w:val="00CD1BBC"/>
    <w:rsid w:val="00CD3566"/>
    <w:rsid w:val="00CD44D7"/>
    <w:rsid w:val="00CD4F42"/>
    <w:rsid w:val="00CE0032"/>
    <w:rsid w:val="00CE02C5"/>
    <w:rsid w:val="00CE050E"/>
    <w:rsid w:val="00CE15C3"/>
    <w:rsid w:val="00CE2E51"/>
    <w:rsid w:val="00CE4605"/>
    <w:rsid w:val="00CE4E5E"/>
    <w:rsid w:val="00CE5652"/>
    <w:rsid w:val="00CE5CC5"/>
    <w:rsid w:val="00CE7D53"/>
    <w:rsid w:val="00CE7E3C"/>
    <w:rsid w:val="00CF004F"/>
    <w:rsid w:val="00CF2506"/>
    <w:rsid w:val="00CF51CC"/>
    <w:rsid w:val="00CF73DA"/>
    <w:rsid w:val="00CF79F5"/>
    <w:rsid w:val="00D009A0"/>
    <w:rsid w:val="00D01264"/>
    <w:rsid w:val="00D021FD"/>
    <w:rsid w:val="00D0237F"/>
    <w:rsid w:val="00D03F68"/>
    <w:rsid w:val="00D04023"/>
    <w:rsid w:val="00D043C3"/>
    <w:rsid w:val="00D04A17"/>
    <w:rsid w:val="00D0574A"/>
    <w:rsid w:val="00D058E7"/>
    <w:rsid w:val="00D05F38"/>
    <w:rsid w:val="00D06517"/>
    <w:rsid w:val="00D07E27"/>
    <w:rsid w:val="00D11265"/>
    <w:rsid w:val="00D114C7"/>
    <w:rsid w:val="00D12268"/>
    <w:rsid w:val="00D127AB"/>
    <w:rsid w:val="00D147C2"/>
    <w:rsid w:val="00D153CC"/>
    <w:rsid w:val="00D15B94"/>
    <w:rsid w:val="00D16218"/>
    <w:rsid w:val="00D17287"/>
    <w:rsid w:val="00D200F9"/>
    <w:rsid w:val="00D22359"/>
    <w:rsid w:val="00D241BA"/>
    <w:rsid w:val="00D2549D"/>
    <w:rsid w:val="00D2620B"/>
    <w:rsid w:val="00D32345"/>
    <w:rsid w:val="00D32C73"/>
    <w:rsid w:val="00D3361E"/>
    <w:rsid w:val="00D3461C"/>
    <w:rsid w:val="00D370E5"/>
    <w:rsid w:val="00D370FD"/>
    <w:rsid w:val="00D4027D"/>
    <w:rsid w:val="00D42838"/>
    <w:rsid w:val="00D435E3"/>
    <w:rsid w:val="00D4423F"/>
    <w:rsid w:val="00D442A7"/>
    <w:rsid w:val="00D46608"/>
    <w:rsid w:val="00D513DD"/>
    <w:rsid w:val="00D51FED"/>
    <w:rsid w:val="00D522E7"/>
    <w:rsid w:val="00D5279E"/>
    <w:rsid w:val="00D52DA9"/>
    <w:rsid w:val="00D5304E"/>
    <w:rsid w:val="00D53DE7"/>
    <w:rsid w:val="00D54B0D"/>
    <w:rsid w:val="00D6053C"/>
    <w:rsid w:val="00D60A2C"/>
    <w:rsid w:val="00D6234A"/>
    <w:rsid w:val="00D627EF"/>
    <w:rsid w:val="00D66BB7"/>
    <w:rsid w:val="00D70DB3"/>
    <w:rsid w:val="00D7153A"/>
    <w:rsid w:val="00D720AA"/>
    <w:rsid w:val="00D72590"/>
    <w:rsid w:val="00D72852"/>
    <w:rsid w:val="00D72C7C"/>
    <w:rsid w:val="00D72CE3"/>
    <w:rsid w:val="00D730A2"/>
    <w:rsid w:val="00D73BA1"/>
    <w:rsid w:val="00D73FC3"/>
    <w:rsid w:val="00D748D6"/>
    <w:rsid w:val="00D76558"/>
    <w:rsid w:val="00D76598"/>
    <w:rsid w:val="00D774CB"/>
    <w:rsid w:val="00D80062"/>
    <w:rsid w:val="00D81085"/>
    <w:rsid w:val="00D8248D"/>
    <w:rsid w:val="00D824EB"/>
    <w:rsid w:val="00D82FE5"/>
    <w:rsid w:val="00D8307E"/>
    <w:rsid w:val="00D83894"/>
    <w:rsid w:val="00D8393A"/>
    <w:rsid w:val="00D85509"/>
    <w:rsid w:val="00D8649A"/>
    <w:rsid w:val="00D86533"/>
    <w:rsid w:val="00D8655A"/>
    <w:rsid w:val="00D87286"/>
    <w:rsid w:val="00D94DA5"/>
    <w:rsid w:val="00D95034"/>
    <w:rsid w:val="00DA14A8"/>
    <w:rsid w:val="00DA3D22"/>
    <w:rsid w:val="00DA5D52"/>
    <w:rsid w:val="00DA5DAD"/>
    <w:rsid w:val="00DA5E13"/>
    <w:rsid w:val="00DA75D3"/>
    <w:rsid w:val="00DB0890"/>
    <w:rsid w:val="00DB1C3C"/>
    <w:rsid w:val="00DB1CB3"/>
    <w:rsid w:val="00DB1D97"/>
    <w:rsid w:val="00DB28FD"/>
    <w:rsid w:val="00DB2E00"/>
    <w:rsid w:val="00DB2F19"/>
    <w:rsid w:val="00DB3591"/>
    <w:rsid w:val="00DB3FF3"/>
    <w:rsid w:val="00DB58CF"/>
    <w:rsid w:val="00DB67A3"/>
    <w:rsid w:val="00DB718F"/>
    <w:rsid w:val="00DC1519"/>
    <w:rsid w:val="00DC39C7"/>
    <w:rsid w:val="00DC3BED"/>
    <w:rsid w:val="00DC6479"/>
    <w:rsid w:val="00DC76BF"/>
    <w:rsid w:val="00DC7C7A"/>
    <w:rsid w:val="00DD11B1"/>
    <w:rsid w:val="00DD205A"/>
    <w:rsid w:val="00DD284C"/>
    <w:rsid w:val="00DD293C"/>
    <w:rsid w:val="00DD500E"/>
    <w:rsid w:val="00DD7B7F"/>
    <w:rsid w:val="00DE0A39"/>
    <w:rsid w:val="00DE2042"/>
    <w:rsid w:val="00DE2968"/>
    <w:rsid w:val="00DE29CB"/>
    <w:rsid w:val="00DE2B79"/>
    <w:rsid w:val="00DE3918"/>
    <w:rsid w:val="00DE4661"/>
    <w:rsid w:val="00DE4B2F"/>
    <w:rsid w:val="00DF1249"/>
    <w:rsid w:val="00DF12D7"/>
    <w:rsid w:val="00DF18BB"/>
    <w:rsid w:val="00DF29F3"/>
    <w:rsid w:val="00DF3113"/>
    <w:rsid w:val="00DF31B6"/>
    <w:rsid w:val="00DF323D"/>
    <w:rsid w:val="00DF47C2"/>
    <w:rsid w:val="00DF4ECB"/>
    <w:rsid w:val="00DF5845"/>
    <w:rsid w:val="00DF7043"/>
    <w:rsid w:val="00E006A0"/>
    <w:rsid w:val="00E02D00"/>
    <w:rsid w:val="00E02DCF"/>
    <w:rsid w:val="00E045C7"/>
    <w:rsid w:val="00E04B3B"/>
    <w:rsid w:val="00E05037"/>
    <w:rsid w:val="00E14EFD"/>
    <w:rsid w:val="00E166C5"/>
    <w:rsid w:val="00E16882"/>
    <w:rsid w:val="00E1741A"/>
    <w:rsid w:val="00E17C51"/>
    <w:rsid w:val="00E17D74"/>
    <w:rsid w:val="00E20553"/>
    <w:rsid w:val="00E21DD9"/>
    <w:rsid w:val="00E2304E"/>
    <w:rsid w:val="00E24F08"/>
    <w:rsid w:val="00E26093"/>
    <w:rsid w:val="00E2616D"/>
    <w:rsid w:val="00E265D9"/>
    <w:rsid w:val="00E26D6A"/>
    <w:rsid w:val="00E26D77"/>
    <w:rsid w:val="00E26F71"/>
    <w:rsid w:val="00E31A2E"/>
    <w:rsid w:val="00E32AF6"/>
    <w:rsid w:val="00E3303B"/>
    <w:rsid w:val="00E33162"/>
    <w:rsid w:val="00E33D1E"/>
    <w:rsid w:val="00E33D77"/>
    <w:rsid w:val="00E34A24"/>
    <w:rsid w:val="00E402E1"/>
    <w:rsid w:val="00E4039A"/>
    <w:rsid w:val="00E40C62"/>
    <w:rsid w:val="00E40D70"/>
    <w:rsid w:val="00E41A4E"/>
    <w:rsid w:val="00E447B0"/>
    <w:rsid w:val="00E45049"/>
    <w:rsid w:val="00E478F4"/>
    <w:rsid w:val="00E50195"/>
    <w:rsid w:val="00E50488"/>
    <w:rsid w:val="00E5091A"/>
    <w:rsid w:val="00E55003"/>
    <w:rsid w:val="00E55B6C"/>
    <w:rsid w:val="00E5791B"/>
    <w:rsid w:val="00E6195D"/>
    <w:rsid w:val="00E61E53"/>
    <w:rsid w:val="00E633F3"/>
    <w:rsid w:val="00E65A38"/>
    <w:rsid w:val="00E6655A"/>
    <w:rsid w:val="00E6794C"/>
    <w:rsid w:val="00E7007A"/>
    <w:rsid w:val="00E71522"/>
    <w:rsid w:val="00E716E5"/>
    <w:rsid w:val="00E717F3"/>
    <w:rsid w:val="00E72A26"/>
    <w:rsid w:val="00E73EB5"/>
    <w:rsid w:val="00E73F96"/>
    <w:rsid w:val="00E74301"/>
    <w:rsid w:val="00E74392"/>
    <w:rsid w:val="00E747F4"/>
    <w:rsid w:val="00E75B39"/>
    <w:rsid w:val="00E764D1"/>
    <w:rsid w:val="00E768D5"/>
    <w:rsid w:val="00E770D8"/>
    <w:rsid w:val="00E8078B"/>
    <w:rsid w:val="00E81C60"/>
    <w:rsid w:val="00E81D4E"/>
    <w:rsid w:val="00E83DB7"/>
    <w:rsid w:val="00E841E5"/>
    <w:rsid w:val="00E85507"/>
    <w:rsid w:val="00E86A8D"/>
    <w:rsid w:val="00E90AA6"/>
    <w:rsid w:val="00E9160F"/>
    <w:rsid w:val="00E92E9F"/>
    <w:rsid w:val="00E94E6E"/>
    <w:rsid w:val="00E96057"/>
    <w:rsid w:val="00E960BB"/>
    <w:rsid w:val="00E962FE"/>
    <w:rsid w:val="00E964C2"/>
    <w:rsid w:val="00E9741D"/>
    <w:rsid w:val="00E97C10"/>
    <w:rsid w:val="00EA090C"/>
    <w:rsid w:val="00EA092A"/>
    <w:rsid w:val="00EA2B77"/>
    <w:rsid w:val="00EA31E3"/>
    <w:rsid w:val="00EA3EBE"/>
    <w:rsid w:val="00EA4E1D"/>
    <w:rsid w:val="00EA5E4F"/>
    <w:rsid w:val="00EB0B67"/>
    <w:rsid w:val="00EB101D"/>
    <w:rsid w:val="00EB1A2F"/>
    <w:rsid w:val="00EB1DF8"/>
    <w:rsid w:val="00EB43AF"/>
    <w:rsid w:val="00EB525E"/>
    <w:rsid w:val="00EB5D01"/>
    <w:rsid w:val="00EB6F10"/>
    <w:rsid w:val="00EB7100"/>
    <w:rsid w:val="00EB7313"/>
    <w:rsid w:val="00EC08FD"/>
    <w:rsid w:val="00EC13CB"/>
    <w:rsid w:val="00EC241A"/>
    <w:rsid w:val="00EC286A"/>
    <w:rsid w:val="00EC2AEF"/>
    <w:rsid w:val="00EC3036"/>
    <w:rsid w:val="00EC433A"/>
    <w:rsid w:val="00EC49F3"/>
    <w:rsid w:val="00EC51FF"/>
    <w:rsid w:val="00EC5952"/>
    <w:rsid w:val="00EC6764"/>
    <w:rsid w:val="00ED036C"/>
    <w:rsid w:val="00ED05F9"/>
    <w:rsid w:val="00ED0A3B"/>
    <w:rsid w:val="00ED14A7"/>
    <w:rsid w:val="00ED6A13"/>
    <w:rsid w:val="00ED7356"/>
    <w:rsid w:val="00ED7399"/>
    <w:rsid w:val="00EE1C1A"/>
    <w:rsid w:val="00EE1FC6"/>
    <w:rsid w:val="00EE37EF"/>
    <w:rsid w:val="00EE4862"/>
    <w:rsid w:val="00EE5861"/>
    <w:rsid w:val="00EE5C25"/>
    <w:rsid w:val="00EE73BA"/>
    <w:rsid w:val="00EF1A15"/>
    <w:rsid w:val="00EF379D"/>
    <w:rsid w:val="00EF3ACC"/>
    <w:rsid w:val="00EF4661"/>
    <w:rsid w:val="00EF5537"/>
    <w:rsid w:val="00EF6896"/>
    <w:rsid w:val="00F002A4"/>
    <w:rsid w:val="00F00E26"/>
    <w:rsid w:val="00F03F17"/>
    <w:rsid w:val="00F0508E"/>
    <w:rsid w:val="00F06A67"/>
    <w:rsid w:val="00F07F56"/>
    <w:rsid w:val="00F10371"/>
    <w:rsid w:val="00F13F8E"/>
    <w:rsid w:val="00F1416E"/>
    <w:rsid w:val="00F15331"/>
    <w:rsid w:val="00F167C4"/>
    <w:rsid w:val="00F16B0E"/>
    <w:rsid w:val="00F2047C"/>
    <w:rsid w:val="00F2064A"/>
    <w:rsid w:val="00F21F16"/>
    <w:rsid w:val="00F22DEF"/>
    <w:rsid w:val="00F23404"/>
    <w:rsid w:val="00F24000"/>
    <w:rsid w:val="00F25627"/>
    <w:rsid w:val="00F257FB"/>
    <w:rsid w:val="00F268AB"/>
    <w:rsid w:val="00F27619"/>
    <w:rsid w:val="00F30972"/>
    <w:rsid w:val="00F30DAE"/>
    <w:rsid w:val="00F32621"/>
    <w:rsid w:val="00F32769"/>
    <w:rsid w:val="00F32C56"/>
    <w:rsid w:val="00F33B01"/>
    <w:rsid w:val="00F40050"/>
    <w:rsid w:val="00F40D7D"/>
    <w:rsid w:val="00F41E7F"/>
    <w:rsid w:val="00F423C8"/>
    <w:rsid w:val="00F45AE2"/>
    <w:rsid w:val="00F47F05"/>
    <w:rsid w:val="00F504E1"/>
    <w:rsid w:val="00F51492"/>
    <w:rsid w:val="00F51963"/>
    <w:rsid w:val="00F51A56"/>
    <w:rsid w:val="00F52317"/>
    <w:rsid w:val="00F5277C"/>
    <w:rsid w:val="00F53E72"/>
    <w:rsid w:val="00F54643"/>
    <w:rsid w:val="00F54BD1"/>
    <w:rsid w:val="00F56191"/>
    <w:rsid w:val="00F564C5"/>
    <w:rsid w:val="00F570DE"/>
    <w:rsid w:val="00F60D93"/>
    <w:rsid w:val="00F620C6"/>
    <w:rsid w:val="00F62BC2"/>
    <w:rsid w:val="00F643E6"/>
    <w:rsid w:val="00F651F1"/>
    <w:rsid w:val="00F65507"/>
    <w:rsid w:val="00F66805"/>
    <w:rsid w:val="00F66D84"/>
    <w:rsid w:val="00F70680"/>
    <w:rsid w:val="00F72342"/>
    <w:rsid w:val="00F72347"/>
    <w:rsid w:val="00F726A2"/>
    <w:rsid w:val="00F73C03"/>
    <w:rsid w:val="00F73D9B"/>
    <w:rsid w:val="00F766F2"/>
    <w:rsid w:val="00F77057"/>
    <w:rsid w:val="00F80BDF"/>
    <w:rsid w:val="00F80C03"/>
    <w:rsid w:val="00F815FE"/>
    <w:rsid w:val="00F82421"/>
    <w:rsid w:val="00F85B5B"/>
    <w:rsid w:val="00F90D3F"/>
    <w:rsid w:val="00F93405"/>
    <w:rsid w:val="00F93904"/>
    <w:rsid w:val="00FA0516"/>
    <w:rsid w:val="00FA0DB8"/>
    <w:rsid w:val="00FA12AD"/>
    <w:rsid w:val="00FA5E03"/>
    <w:rsid w:val="00FB1A36"/>
    <w:rsid w:val="00FB1B2E"/>
    <w:rsid w:val="00FB1C28"/>
    <w:rsid w:val="00FB20BB"/>
    <w:rsid w:val="00FB3193"/>
    <w:rsid w:val="00FB32EE"/>
    <w:rsid w:val="00FB372F"/>
    <w:rsid w:val="00FB37A6"/>
    <w:rsid w:val="00FB5656"/>
    <w:rsid w:val="00FB7C62"/>
    <w:rsid w:val="00FC1AD6"/>
    <w:rsid w:val="00FC1E54"/>
    <w:rsid w:val="00FC305F"/>
    <w:rsid w:val="00FC3F72"/>
    <w:rsid w:val="00FC4335"/>
    <w:rsid w:val="00FC6391"/>
    <w:rsid w:val="00FC6A7A"/>
    <w:rsid w:val="00FC7725"/>
    <w:rsid w:val="00FD12F9"/>
    <w:rsid w:val="00FD3BC2"/>
    <w:rsid w:val="00FD4161"/>
    <w:rsid w:val="00FD589C"/>
    <w:rsid w:val="00FE12D0"/>
    <w:rsid w:val="00FE3239"/>
    <w:rsid w:val="00FE399B"/>
    <w:rsid w:val="00FE4045"/>
    <w:rsid w:val="00FF4B92"/>
    <w:rsid w:val="00FF50A8"/>
    <w:rsid w:val="00FF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D41CA7"/>
  <w15:docId w15:val="{53E29ED3-0300-42BC-BA5A-166D68379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20C6"/>
    <w:pPr>
      <w:widowControl w:val="0"/>
      <w:jc w:val="both"/>
    </w:pPr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11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114A2"/>
    <w:rPr>
      <w:noProof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C11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114A2"/>
    <w:rPr>
      <w:noProof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114A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7F4"/>
    <w:pPr>
      <w:ind w:firstLineChars="200" w:firstLine="420"/>
    </w:pPr>
  </w:style>
  <w:style w:type="character" w:customStyle="1" w:styleId="apple-converted-space">
    <w:name w:val="apple-converted-space"/>
    <w:basedOn w:val="DefaultParagraphFont"/>
    <w:rsid w:val="00454935"/>
  </w:style>
  <w:style w:type="character" w:styleId="CommentReference">
    <w:name w:val="annotation reference"/>
    <w:basedOn w:val="DefaultParagraphFont"/>
    <w:uiPriority w:val="99"/>
    <w:semiHidden/>
    <w:unhideWhenUsed/>
    <w:rsid w:val="00ED7399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7399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7399"/>
    <w:rPr>
      <w:noProof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73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7399"/>
    <w:rPr>
      <w:b/>
      <w:bCs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9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99"/>
    <w:rPr>
      <w:noProof/>
      <w:sz w:val="18"/>
      <w:szCs w:val="18"/>
    </w:rPr>
  </w:style>
  <w:style w:type="paragraph" w:customStyle="1" w:styleId="Default">
    <w:name w:val="Default"/>
    <w:rsid w:val="007D556B"/>
    <w:pPr>
      <w:widowControl w:val="0"/>
      <w:autoSpaceDE w:val="0"/>
      <w:autoSpaceDN w:val="0"/>
      <w:adjustRightInd w:val="0"/>
    </w:pPr>
    <w:rPr>
      <w:rFonts w:ascii="SimSun" w:eastAsia="SimSun" w:cs="SimSun"/>
      <w:color w:val="000000"/>
      <w:kern w:val="0"/>
      <w:sz w:val="24"/>
      <w:szCs w:val="24"/>
    </w:rPr>
  </w:style>
  <w:style w:type="paragraph" w:customStyle="1" w:styleId="2">
    <w:name w:val="列出段落2"/>
    <w:basedOn w:val="Normal"/>
    <w:uiPriority w:val="34"/>
    <w:qFormat/>
    <w:rsid w:val="002438FC"/>
    <w:pPr>
      <w:ind w:firstLineChars="200" w:firstLine="420"/>
    </w:pPr>
    <w:rPr>
      <w:rFonts w:ascii="Times New Roman" w:eastAsia="SimSun" w:hAnsi="Times New Roman" w:cs="Times New Roman"/>
      <w:noProof w:val="0"/>
      <w:szCs w:val="24"/>
    </w:rPr>
  </w:style>
  <w:style w:type="character" w:styleId="UnresolvedMention">
    <w:name w:val="Unresolved Mention"/>
    <w:basedOn w:val="DefaultParagraphFont"/>
    <w:uiPriority w:val="99"/>
    <w:rsid w:val="001737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2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709069-2BAD-B748-A818-9D472486F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zfsc</Company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ery Yu</cp:lastModifiedBy>
  <cp:revision>7</cp:revision>
  <cp:lastPrinted>2021-10-27T00:48:00Z</cp:lastPrinted>
  <dcterms:created xsi:type="dcterms:W3CDTF">2021-10-27T00:48:00Z</dcterms:created>
  <dcterms:modified xsi:type="dcterms:W3CDTF">2021-11-08T23:37:00Z</dcterms:modified>
</cp:coreProperties>
</file>